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F46E6" w14:textId="4ED2D084" w:rsidR="00414BF1" w:rsidRPr="00843D5C" w:rsidRDefault="00414BF1" w:rsidP="00843D5C">
      <w:pPr>
        <w:spacing w:after="0" w:line="312" w:lineRule="auto"/>
        <w:jc w:val="center"/>
        <w:rPr>
          <w:rFonts w:cstheme="minorHAnsi"/>
          <w:b/>
          <w:sz w:val="34"/>
          <w:szCs w:val="24"/>
        </w:rPr>
      </w:pPr>
      <w:r w:rsidRPr="00843D5C">
        <w:rPr>
          <w:rFonts w:cstheme="minorHAnsi"/>
          <w:b/>
          <w:sz w:val="34"/>
          <w:szCs w:val="24"/>
        </w:rPr>
        <w:t xml:space="preserve">ASSIGNMENT </w:t>
      </w:r>
      <w:r w:rsidR="005825EE">
        <w:rPr>
          <w:rFonts w:cstheme="minorHAnsi"/>
          <w:b/>
          <w:sz w:val="34"/>
          <w:szCs w:val="24"/>
          <w:lang w:val="vi-VN"/>
        </w:rPr>
        <w:t>2</w:t>
      </w:r>
      <w:r w:rsidR="00391A79" w:rsidRPr="00843D5C">
        <w:rPr>
          <w:rFonts w:cstheme="minorHAnsi"/>
          <w:b/>
          <w:sz w:val="34"/>
          <w:szCs w:val="24"/>
        </w:rPr>
        <w:t xml:space="preserve"> </w:t>
      </w:r>
      <w:r w:rsidRPr="00843D5C">
        <w:rPr>
          <w:rFonts w:cstheme="minorHAnsi"/>
          <w:b/>
          <w:sz w:val="34"/>
          <w:szCs w:val="24"/>
        </w:rPr>
        <w:t>BRIEF</w:t>
      </w:r>
    </w:p>
    <w:tbl>
      <w:tblPr>
        <w:tblW w:w="104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7"/>
        <w:gridCol w:w="2772"/>
        <w:gridCol w:w="2081"/>
        <w:gridCol w:w="3267"/>
      </w:tblGrid>
      <w:tr w:rsidR="00F656A7" w:rsidRPr="00843D5C" w14:paraId="4315F32C"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47BF94E9" w14:textId="77777777" w:rsidR="00414BF1" w:rsidRPr="00843D5C" w:rsidRDefault="00414BF1" w:rsidP="00843D5C">
            <w:pPr>
              <w:spacing w:after="0" w:line="312" w:lineRule="auto"/>
              <w:rPr>
                <w:rFonts w:cstheme="minorHAnsi"/>
                <w:b/>
                <w:sz w:val="24"/>
                <w:szCs w:val="24"/>
              </w:rPr>
            </w:pPr>
            <w:r w:rsidRPr="00843D5C">
              <w:rPr>
                <w:rFonts w:cstheme="minorHAnsi"/>
                <w:b/>
                <w:sz w:val="24"/>
                <w:szCs w:val="24"/>
              </w:rPr>
              <w:t>Qualification</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1BC080B2" w14:textId="77777777" w:rsidR="00414BF1" w:rsidRPr="00833222" w:rsidRDefault="00414BF1" w:rsidP="00843D5C">
            <w:pPr>
              <w:spacing w:after="0" w:line="312" w:lineRule="auto"/>
              <w:rPr>
                <w:rFonts w:cstheme="minorHAnsi"/>
                <w:b/>
                <w:sz w:val="24"/>
                <w:szCs w:val="24"/>
                <w:lang w:val="vi-VN"/>
              </w:rPr>
            </w:pPr>
            <w:r w:rsidRPr="00843D5C">
              <w:rPr>
                <w:rFonts w:cstheme="minorHAnsi"/>
                <w:b/>
                <w:sz w:val="24"/>
                <w:szCs w:val="24"/>
              </w:rPr>
              <w:t xml:space="preserve">BTEC Level </w:t>
            </w:r>
            <w:r w:rsidR="00B2395D" w:rsidRPr="00843D5C">
              <w:rPr>
                <w:rFonts w:cstheme="minorHAnsi"/>
                <w:b/>
                <w:sz w:val="24"/>
                <w:szCs w:val="24"/>
              </w:rPr>
              <w:t>5</w:t>
            </w:r>
            <w:r w:rsidRPr="00843D5C">
              <w:rPr>
                <w:rFonts w:cstheme="minorHAnsi"/>
                <w:b/>
                <w:sz w:val="24"/>
                <w:szCs w:val="24"/>
              </w:rPr>
              <w:t xml:space="preserve"> HND Diploma in </w:t>
            </w:r>
            <w:r w:rsidR="00833222">
              <w:rPr>
                <w:rFonts w:cstheme="minorHAnsi"/>
                <w:b/>
                <w:sz w:val="24"/>
                <w:szCs w:val="24"/>
              </w:rPr>
              <w:t>Computing</w:t>
            </w:r>
          </w:p>
        </w:tc>
      </w:tr>
      <w:tr w:rsidR="00F656A7" w:rsidRPr="00843D5C" w14:paraId="701A4FCE" w14:textId="77777777" w:rsidTr="001A5DA6">
        <w:trPr>
          <w:trHeight w:val="434"/>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3C1EB5E7" w14:textId="77777777" w:rsidR="00414BF1" w:rsidRPr="00843D5C" w:rsidRDefault="00414BF1" w:rsidP="00843D5C">
            <w:pPr>
              <w:spacing w:after="0" w:line="312" w:lineRule="auto"/>
              <w:rPr>
                <w:rFonts w:cstheme="minorHAnsi"/>
                <w:b/>
                <w:sz w:val="24"/>
                <w:szCs w:val="24"/>
              </w:rPr>
            </w:pPr>
            <w:r w:rsidRPr="00843D5C">
              <w:rPr>
                <w:rFonts w:cstheme="minorHAnsi"/>
                <w:b/>
                <w:sz w:val="24"/>
                <w:szCs w:val="24"/>
              </w:rPr>
              <w:t xml:space="preserve">Unit number </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01352D5F" w14:textId="77777777" w:rsidR="00414BF1" w:rsidRPr="001A5DA6" w:rsidRDefault="001A5DA6" w:rsidP="001A5DA6">
            <w:r>
              <w:t>UNIT 13: Computing Research Project</w:t>
            </w:r>
          </w:p>
        </w:tc>
      </w:tr>
      <w:tr w:rsidR="00DB7EBE" w:rsidRPr="00843D5C" w14:paraId="421B5EF3"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3C7477D1" w14:textId="77777777" w:rsidR="00DB7EBE" w:rsidRPr="00843D5C" w:rsidRDefault="00DB7EBE" w:rsidP="00843D5C">
            <w:pPr>
              <w:spacing w:after="0" w:line="312" w:lineRule="auto"/>
              <w:rPr>
                <w:rFonts w:cstheme="minorHAnsi"/>
                <w:b/>
                <w:sz w:val="24"/>
                <w:szCs w:val="24"/>
              </w:rPr>
            </w:pPr>
            <w:r w:rsidRPr="00843D5C">
              <w:rPr>
                <w:rFonts w:cstheme="minorHAnsi"/>
                <w:b/>
                <w:sz w:val="24"/>
                <w:szCs w:val="24"/>
              </w:rPr>
              <w:t xml:space="preserve">Assignment title </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5B25542E" w14:textId="6979D60B" w:rsidR="004D1CC5" w:rsidRPr="00843D5C" w:rsidRDefault="007D4A9E" w:rsidP="00843D5C">
            <w:pPr>
              <w:spacing w:after="0" w:line="312" w:lineRule="auto"/>
              <w:rPr>
                <w:rFonts w:cstheme="minorHAnsi"/>
                <w:sz w:val="24"/>
                <w:szCs w:val="24"/>
              </w:rPr>
            </w:pPr>
            <w:r>
              <w:rPr>
                <w:rFonts w:cstheme="minorHAnsi"/>
                <w:sz w:val="24"/>
                <w:szCs w:val="24"/>
              </w:rPr>
              <w:t>Doing reflection on your project</w:t>
            </w:r>
          </w:p>
        </w:tc>
      </w:tr>
      <w:tr w:rsidR="00DB7EBE" w:rsidRPr="00843D5C" w14:paraId="44E56D34"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2F165BE2" w14:textId="77777777" w:rsidR="00DB7EBE" w:rsidRPr="00843D5C" w:rsidRDefault="00DB7EBE" w:rsidP="00843D5C">
            <w:pPr>
              <w:spacing w:after="0" w:line="312" w:lineRule="auto"/>
              <w:rPr>
                <w:rFonts w:cstheme="minorHAnsi"/>
                <w:b/>
                <w:sz w:val="24"/>
                <w:szCs w:val="24"/>
              </w:rPr>
            </w:pPr>
            <w:r w:rsidRPr="00843D5C">
              <w:rPr>
                <w:rFonts w:cstheme="minorHAnsi"/>
                <w:b/>
                <w:sz w:val="24"/>
                <w:szCs w:val="24"/>
              </w:rPr>
              <w:t>Academic Year</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07CFAB25" w14:textId="371564CD" w:rsidR="00DB7EBE" w:rsidRPr="00843D5C" w:rsidRDefault="008E6C56" w:rsidP="00843D5C">
            <w:pPr>
              <w:spacing w:after="0" w:line="312" w:lineRule="auto"/>
              <w:rPr>
                <w:rFonts w:cstheme="minorHAnsi"/>
                <w:sz w:val="24"/>
                <w:szCs w:val="24"/>
              </w:rPr>
            </w:pPr>
            <w:r>
              <w:rPr>
                <w:sz w:val="24"/>
                <w:szCs w:val="24"/>
              </w:rPr>
              <w:t>2022 - 2023</w:t>
            </w:r>
          </w:p>
        </w:tc>
      </w:tr>
      <w:tr w:rsidR="00DB7EBE" w:rsidRPr="00843D5C" w14:paraId="6D88928D"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309B37A9" w14:textId="77777777" w:rsidR="00DB7EBE" w:rsidRPr="00843D5C" w:rsidRDefault="00DB7EBE" w:rsidP="00843D5C">
            <w:pPr>
              <w:spacing w:after="0" w:line="312" w:lineRule="auto"/>
              <w:rPr>
                <w:rFonts w:cstheme="minorHAnsi"/>
                <w:b/>
                <w:sz w:val="24"/>
                <w:szCs w:val="24"/>
              </w:rPr>
            </w:pPr>
            <w:r w:rsidRPr="00843D5C">
              <w:rPr>
                <w:rFonts w:cstheme="minorHAnsi"/>
                <w:b/>
                <w:sz w:val="24"/>
                <w:szCs w:val="24"/>
              </w:rPr>
              <w:t>Unit Tutor</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4DB32B15" w14:textId="1D0800E8" w:rsidR="00DB7EBE" w:rsidRPr="00843D5C" w:rsidRDefault="00DB7EBE" w:rsidP="00843D5C">
            <w:pPr>
              <w:spacing w:after="0" w:line="312" w:lineRule="auto"/>
              <w:rPr>
                <w:rFonts w:cstheme="minorHAnsi"/>
                <w:sz w:val="24"/>
                <w:szCs w:val="24"/>
              </w:rPr>
            </w:pPr>
          </w:p>
        </w:tc>
      </w:tr>
      <w:tr w:rsidR="00F656A7" w:rsidRPr="00843D5C" w14:paraId="528F8C2D"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2B6B27D4" w14:textId="77777777" w:rsidR="00414BF1" w:rsidRPr="00843D5C" w:rsidRDefault="00DB7EBE" w:rsidP="00843D5C">
            <w:pPr>
              <w:spacing w:after="0" w:line="312" w:lineRule="auto"/>
              <w:rPr>
                <w:rFonts w:cstheme="minorHAnsi"/>
                <w:b/>
                <w:sz w:val="24"/>
                <w:szCs w:val="24"/>
              </w:rPr>
            </w:pPr>
            <w:r w:rsidRPr="00843D5C">
              <w:rPr>
                <w:rFonts w:cstheme="minorHAnsi"/>
                <w:b/>
                <w:sz w:val="24"/>
                <w:szCs w:val="24"/>
              </w:rPr>
              <w:t xml:space="preserve">Issue date </w:t>
            </w:r>
          </w:p>
        </w:tc>
        <w:tc>
          <w:tcPr>
            <w:tcW w:w="2772" w:type="dxa"/>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48E3CC8D" w14:textId="5C3D89F2" w:rsidR="00414BF1" w:rsidRPr="00CD6BCC" w:rsidRDefault="00CD6BCC" w:rsidP="00843D5C">
            <w:pPr>
              <w:spacing w:after="0" w:line="312" w:lineRule="auto"/>
              <w:rPr>
                <w:rFonts w:cstheme="minorHAnsi"/>
                <w:noProof/>
                <w:sz w:val="24"/>
                <w:szCs w:val="24"/>
                <w:lang w:val="vi-VN"/>
              </w:rPr>
            </w:pPr>
            <w:r>
              <w:rPr>
                <w:sz w:val="24"/>
                <w:szCs w:val="24"/>
                <w:lang w:val="vi-VN"/>
              </w:rPr>
              <w:t>19/5/</w:t>
            </w:r>
            <w:r w:rsidR="008E6C56">
              <w:rPr>
                <w:sz w:val="24"/>
                <w:szCs w:val="24"/>
              </w:rPr>
              <w:t>202</w:t>
            </w:r>
            <w:r>
              <w:rPr>
                <w:sz w:val="24"/>
                <w:szCs w:val="24"/>
                <w:lang w:val="vi-VN"/>
              </w:rPr>
              <w:t>3</w:t>
            </w:r>
          </w:p>
        </w:tc>
        <w:tc>
          <w:tcPr>
            <w:tcW w:w="2081" w:type="dxa"/>
            <w:tcBorders>
              <w:top w:val="single" w:sz="4" w:space="0" w:color="000080"/>
              <w:left w:val="single" w:sz="4" w:space="0" w:color="000080"/>
              <w:bottom w:val="single" w:sz="4" w:space="0" w:color="000080"/>
              <w:right w:val="single" w:sz="4" w:space="0" w:color="000080"/>
            </w:tcBorders>
            <w:vAlign w:val="center"/>
          </w:tcPr>
          <w:p w14:paraId="662B2393" w14:textId="77777777" w:rsidR="00414BF1" w:rsidRPr="00843D5C" w:rsidRDefault="00DB7EBE" w:rsidP="00843D5C">
            <w:pPr>
              <w:spacing w:after="0" w:line="312" w:lineRule="auto"/>
              <w:rPr>
                <w:rFonts w:cstheme="minorHAnsi"/>
                <w:b/>
                <w:sz w:val="24"/>
                <w:szCs w:val="24"/>
              </w:rPr>
            </w:pPr>
            <w:r w:rsidRPr="00843D5C">
              <w:rPr>
                <w:rFonts w:cstheme="minorHAnsi"/>
                <w:b/>
                <w:sz w:val="24"/>
                <w:szCs w:val="24"/>
              </w:rPr>
              <w:t xml:space="preserve">Submission date </w:t>
            </w:r>
          </w:p>
        </w:tc>
        <w:tc>
          <w:tcPr>
            <w:tcW w:w="3267" w:type="dxa"/>
            <w:tcBorders>
              <w:top w:val="single" w:sz="4" w:space="0" w:color="000080"/>
              <w:left w:val="single" w:sz="4" w:space="0" w:color="000080"/>
              <w:bottom w:val="single" w:sz="4" w:space="0" w:color="000080"/>
              <w:right w:val="single" w:sz="4" w:space="0" w:color="000080"/>
            </w:tcBorders>
            <w:vAlign w:val="center"/>
          </w:tcPr>
          <w:p w14:paraId="20009CE4" w14:textId="571781CC" w:rsidR="00414BF1" w:rsidRPr="00843D5C" w:rsidRDefault="00414BF1" w:rsidP="00843D5C">
            <w:pPr>
              <w:spacing w:after="0" w:line="312" w:lineRule="auto"/>
              <w:rPr>
                <w:rFonts w:cstheme="minorHAnsi"/>
                <w:sz w:val="24"/>
                <w:szCs w:val="24"/>
              </w:rPr>
            </w:pPr>
          </w:p>
        </w:tc>
      </w:tr>
      <w:tr w:rsidR="00F656A7" w:rsidRPr="00843D5C" w14:paraId="0FC5B432"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680180C6" w14:textId="77777777" w:rsidR="008F3CFF" w:rsidRPr="00843D5C" w:rsidRDefault="00DB7EBE" w:rsidP="00843D5C">
            <w:pPr>
              <w:spacing w:after="0" w:line="312" w:lineRule="auto"/>
              <w:rPr>
                <w:rFonts w:cstheme="minorHAnsi"/>
                <w:b/>
                <w:sz w:val="24"/>
                <w:szCs w:val="24"/>
              </w:rPr>
            </w:pPr>
            <w:r w:rsidRPr="00843D5C">
              <w:rPr>
                <w:rFonts w:cstheme="minorHAnsi"/>
                <w:b/>
                <w:sz w:val="24"/>
                <w:szCs w:val="24"/>
              </w:rPr>
              <w:t xml:space="preserve">IV name and date </w:t>
            </w:r>
          </w:p>
        </w:tc>
        <w:tc>
          <w:tcPr>
            <w:tcW w:w="8120" w:type="dxa"/>
            <w:gridSpan w:val="3"/>
            <w:tcBorders>
              <w:top w:val="single" w:sz="4" w:space="0" w:color="000080"/>
              <w:left w:val="single" w:sz="4" w:space="0" w:color="000080"/>
              <w:bottom w:val="single" w:sz="4" w:space="0" w:color="000080"/>
              <w:right w:val="single" w:sz="4" w:space="0" w:color="000080"/>
            </w:tcBorders>
            <w:vAlign w:val="center"/>
          </w:tcPr>
          <w:p w14:paraId="1CB61163" w14:textId="77777777" w:rsidR="008F3CFF" w:rsidRPr="00843D5C" w:rsidRDefault="008F3CFF" w:rsidP="00843D5C">
            <w:pPr>
              <w:spacing w:after="0" w:line="312" w:lineRule="auto"/>
              <w:rPr>
                <w:rFonts w:cstheme="minorHAnsi"/>
                <w:sz w:val="24"/>
                <w:szCs w:val="24"/>
              </w:rPr>
            </w:pPr>
          </w:p>
        </w:tc>
      </w:tr>
    </w:tbl>
    <w:p w14:paraId="2E9EA29B" w14:textId="77777777" w:rsidR="00BD4121" w:rsidRPr="00843D5C" w:rsidRDefault="00BD4121" w:rsidP="00843D5C">
      <w:pPr>
        <w:spacing w:after="0" w:line="312" w:lineRule="auto"/>
        <w:rPr>
          <w:rFonts w:cstheme="minorHAnsi"/>
          <w:sz w:val="24"/>
          <w:szCs w:val="24"/>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00" w:firstRow="0" w:lastRow="0" w:firstColumn="0" w:lastColumn="0" w:noHBand="0" w:noVBand="0"/>
      </w:tblPr>
      <w:tblGrid>
        <w:gridCol w:w="10490"/>
      </w:tblGrid>
      <w:tr w:rsidR="00D35969" w:rsidRPr="00843D5C" w14:paraId="63C3ADB9" w14:textId="77777777" w:rsidTr="00D35969">
        <w:trPr>
          <w:trHeight w:val="438"/>
        </w:trPr>
        <w:tc>
          <w:tcPr>
            <w:tcW w:w="10490" w:type="dxa"/>
            <w:shd w:val="clear" w:color="auto" w:fill="D9D9D9"/>
            <w:vAlign w:val="center"/>
          </w:tcPr>
          <w:p w14:paraId="16D0CFE1" w14:textId="77777777" w:rsidR="00D35969" w:rsidRPr="00843D5C" w:rsidRDefault="00D35969" w:rsidP="00843D5C">
            <w:pPr>
              <w:spacing w:after="0" w:line="312" w:lineRule="auto"/>
              <w:rPr>
                <w:rFonts w:cstheme="minorHAnsi"/>
                <w:b/>
                <w:bCs/>
                <w:noProof/>
                <w:sz w:val="24"/>
                <w:szCs w:val="24"/>
              </w:rPr>
            </w:pPr>
            <w:r w:rsidRPr="00843D5C">
              <w:rPr>
                <w:rFonts w:cstheme="minorHAnsi"/>
                <w:b/>
                <w:noProof/>
                <w:sz w:val="24"/>
                <w:szCs w:val="24"/>
              </w:rPr>
              <w:t>Submission Format:</w:t>
            </w:r>
          </w:p>
        </w:tc>
      </w:tr>
      <w:tr w:rsidR="00D35969" w:rsidRPr="00843D5C" w14:paraId="66D48B96" w14:textId="77777777" w:rsidTr="00D35969">
        <w:tblPrEx>
          <w:tblCellMar>
            <w:top w:w="0" w:type="dxa"/>
            <w:bottom w:w="0" w:type="dxa"/>
          </w:tblCellMar>
          <w:tblLook w:val="01E0" w:firstRow="1" w:lastRow="1" w:firstColumn="1" w:lastColumn="1" w:noHBand="0" w:noVBand="0"/>
        </w:tblPrEx>
        <w:trPr>
          <w:trHeight w:val="30"/>
        </w:trPr>
        <w:tc>
          <w:tcPr>
            <w:tcW w:w="10490" w:type="dxa"/>
            <w:tcBorders>
              <w:top w:val="single" w:sz="4" w:space="0" w:color="000080"/>
              <w:left w:val="single" w:sz="4" w:space="0" w:color="000080"/>
              <w:bottom w:val="single" w:sz="4" w:space="0" w:color="000080"/>
              <w:right w:val="single" w:sz="4" w:space="0" w:color="000080"/>
            </w:tcBorders>
            <w:shd w:val="clear" w:color="auto" w:fill="auto"/>
            <w:tcMar>
              <w:top w:w="85" w:type="dxa"/>
              <w:bottom w:w="85" w:type="dxa"/>
            </w:tcMar>
            <w:vAlign w:val="center"/>
          </w:tcPr>
          <w:p w14:paraId="64EC7AE1" w14:textId="77777777" w:rsidR="00833222" w:rsidRPr="00833222" w:rsidRDefault="00D35969" w:rsidP="00833222">
            <w:pPr>
              <w:spacing w:after="0" w:line="312" w:lineRule="auto"/>
              <w:jc w:val="both"/>
              <w:rPr>
                <w:rFonts w:cstheme="minorHAnsi"/>
                <w:sz w:val="24"/>
                <w:szCs w:val="24"/>
              </w:rPr>
            </w:pPr>
            <w:r w:rsidRPr="00843D5C">
              <w:rPr>
                <w:rFonts w:cstheme="minorHAnsi"/>
                <w:i/>
                <w:iCs/>
                <w:sz w:val="24"/>
                <w:szCs w:val="24"/>
              </w:rPr>
              <w:t>Format:</w:t>
            </w:r>
            <w:r w:rsidRPr="00843D5C">
              <w:rPr>
                <w:rFonts w:cstheme="minorHAnsi"/>
                <w:sz w:val="24"/>
                <w:szCs w:val="24"/>
              </w:rPr>
              <w:t xml:space="preserve">      </w:t>
            </w:r>
            <w:r w:rsidR="00890E91" w:rsidRPr="00843D5C">
              <w:rPr>
                <w:rFonts w:cstheme="minorHAnsi"/>
                <w:sz w:val="24"/>
                <w:szCs w:val="24"/>
              </w:rPr>
              <w:t xml:space="preserve">    </w:t>
            </w:r>
            <w:r w:rsidR="00833222" w:rsidRPr="00833222">
              <w:rPr>
                <w:rFonts w:cstheme="minorHAnsi"/>
                <w:sz w:val="24"/>
                <w:szCs w:val="24"/>
              </w:rPr>
              <w:t>The submission is in the form of 1 document</w:t>
            </w:r>
          </w:p>
          <w:p w14:paraId="5F33006C" w14:textId="77777777" w:rsidR="00D35969" w:rsidRPr="00843D5C" w:rsidRDefault="00D35969" w:rsidP="00843D5C">
            <w:pPr>
              <w:spacing w:after="0" w:line="312" w:lineRule="auto"/>
              <w:ind w:left="1313"/>
              <w:jc w:val="both"/>
              <w:rPr>
                <w:rFonts w:cstheme="minorHAnsi"/>
                <w:i/>
                <w:iCs/>
                <w:sz w:val="24"/>
                <w:szCs w:val="24"/>
              </w:rPr>
            </w:pPr>
            <w:r w:rsidRPr="00843D5C">
              <w:rPr>
                <w:rFonts w:cstheme="minorHAnsi"/>
                <w:sz w:val="24"/>
                <w:szCs w:val="24"/>
              </w:rPr>
              <w:t xml:space="preserve">You must use font </w:t>
            </w:r>
            <w:r w:rsidRPr="00843D5C">
              <w:rPr>
                <w:rFonts w:cstheme="minorHAnsi"/>
                <w:i/>
                <w:sz w:val="24"/>
                <w:szCs w:val="24"/>
              </w:rPr>
              <w:t xml:space="preserve">Calibri size 12, set number of the pages and use multiple line spacing at 1.3. Margins must </w:t>
            </w:r>
            <w:proofErr w:type="gramStart"/>
            <w:r w:rsidRPr="00843D5C">
              <w:rPr>
                <w:rFonts w:cstheme="minorHAnsi"/>
                <w:i/>
                <w:sz w:val="24"/>
                <w:szCs w:val="24"/>
              </w:rPr>
              <w:t>be:</w:t>
            </w:r>
            <w:proofErr w:type="gramEnd"/>
            <w:r w:rsidRPr="00843D5C">
              <w:rPr>
                <w:rFonts w:cstheme="minorHAnsi"/>
                <w:i/>
                <w:sz w:val="24"/>
                <w:szCs w:val="24"/>
              </w:rPr>
              <w:t xml:space="preserve"> left: 1.25 cm; right: 1 cm; top: 1 cm and bottom: 1 cm.</w:t>
            </w:r>
            <w:r w:rsidRPr="00843D5C">
              <w:rPr>
                <w:rFonts w:cstheme="minorHAnsi"/>
                <w:sz w:val="24"/>
                <w:szCs w:val="24"/>
              </w:rPr>
              <w:t xml:space="preserve"> The reference follows Harvard referencing system. </w:t>
            </w:r>
          </w:p>
          <w:p w14:paraId="42A424A6" w14:textId="0DA7740B" w:rsidR="00D35969" w:rsidRPr="00843D5C" w:rsidRDefault="00D35969" w:rsidP="00843D5C">
            <w:pPr>
              <w:spacing w:after="0" w:line="312" w:lineRule="auto"/>
              <w:ind w:left="1197" w:hanging="1259"/>
              <w:rPr>
                <w:rStyle w:val="Hyperlink"/>
                <w:rFonts w:cstheme="minorHAnsi"/>
                <w:color w:val="FF0000"/>
                <w:sz w:val="24"/>
                <w:szCs w:val="24"/>
                <w:shd w:val="clear" w:color="auto" w:fill="F1F0F0"/>
              </w:rPr>
            </w:pPr>
            <w:r w:rsidRPr="00843D5C">
              <w:rPr>
                <w:rFonts w:cstheme="minorHAnsi"/>
                <w:i/>
                <w:sz w:val="24"/>
                <w:szCs w:val="24"/>
              </w:rPr>
              <w:t xml:space="preserve">Submission    </w:t>
            </w:r>
            <w:r w:rsidRPr="00843D5C">
              <w:rPr>
                <w:rFonts w:cstheme="minorHAnsi"/>
                <w:sz w:val="24"/>
                <w:szCs w:val="24"/>
              </w:rPr>
              <w:t xml:space="preserve">Students are compulsory to submit the assignment in due date and in a way requested by the Tutors. The form of submission will be </w:t>
            </w:r>
            <w:r w:rsidRPr="00843D5C">
              <w:rPr>
                <w:rFonts w:cstheme="minorHAnsi"/>
                <w:color w:val="000000" w:themeColor="text1"/>
                <w:sz w:val="24"/>
                <w:szCs w:val="24"/>
              </w:rPr>
              <w:t xml:space="preserve">a </w:t>
            </w:r>
            <w:r w:rsidRPr="00843D5C">
              <w:rPr>
                <w:rFonts w:cstheme="minorHAnsi"/>
                <w:color w:val="FF0000"/>
                <w:sz w:val="24"/>
                <w:szCs w:val="24"/>
              </w:rPr>
              <w:t>soft copy</w:t>
            </w:r>
            <w:r w:rsidRPr="00843D5C">
              <w:rPr>
                <w:rFonts w:cstheme="minorHAnsi"/>
                <w:color w:val="000000" w:themeColor="text1"/>
                <w:sz w:val="24"/>
                <w:szCs w:val="24"/>
              </w:rPr>
              <w:t xml:space="preserve"> posted on</w:t>
            </w:r>
            <w:r w:rsidR="00153CEB">
              <w:rPr>
                <w:rFonts w:cstheme="minorHAnsi"/>
                <w:color w:val="000000" w:themeColor="text1"/>
                <w:sz w:val="24"/>
                <w:szCs w:val="24"/>
                <w:lang w:val="vi-VN"/>
              </w:rPr>
              <w:t xml:space="preserve"> </w:t>
            </w:r>
            <w:proofErr w:type="gramStart"/>
            <w:r w:rsidR="004B5C1F" w:rsidRPr="004B5C1F">
              <w:rPr>
                <w:rFonts w:cstheme="minorHAnsi"/>
                <w:color w:val="000000" w:themeColor="text1"/>
                <w:sz w:val="24"/>
                <w:szCs w:val="24"/>
                <w:lang w:val="vi-VN"/>
              </w:rPr>
              <w:t>http://cms.btec.edu.vn</w:t>
            </w:r>
            <w:proofErr w:type="gramEnd"/>
          </w:p>
          <w:p w14:paraId="2E1EBFFC" w14:textId="77777777" w:rsidR="00D35969" w:rsidRPr="00843D5C" w:rsidRDefault="00D35969" w:rsidP="00843D5C">
            <w:pPr>
              <w:spacing w:after="0" w:line="312" w:lineRule="auto"/>
              <w:jc w:val="both"/>
              <w:rPr>
                <w:rFonts w:cstheme="minorHAnsi"/>
                <w:sz w:val="24"/>
                <w:szCs w:val="24"/>
              </w:rPr>
            </w:pPr>
            <w:r w:rsidRPr="00843D5C">
              <w:rPr>
                <w:rFonts w:cstheme="minorHAnsi"/>
                <w:i/>
                <w:iCs/>
                <w:sz w:val="24"/>
                <w:szCs w:val="24"/>
              </w:rPr>
              <w:t xml:space="preserve">Note: </w:t>
            </w:r>
            <w:r w:rsidRPr="00843D5C">
              <w:rPr>
                <w:rFonts w:cstheme="minorHAnsi"/>
                <w:i/>
                <w:iCs/>
                <w:sz w:val="24"/>
                <w:szCs w:val="24"/>
              </w:rPr>
              <w:tab/>
              <w:t xml:space="preserve">        </w:t>
            </w:r>
            <w:r w:rsidRPr="00843D5C">
              <w:rPr>
                <w:rFonts w:cstheme="minorHAnsi"/>
                <w:sz w:val="24"/>
                <w:szCs w:val="24"/>
              </w:rPr>
              <w:t xml:space="preserve">The Assignment </w:t>
            </w:r>
            <w:r w:rsidRPr="00843D5C">
              <w:rPr>
                <w:rFonts w:cstheme="minorHAnsi"/>
                <w:bCs/>
                <w:i/>
                <w:iCs/>
                <w:sz w:val="24"/>
                <w:szCs w:val="24"/>
              </w:rPr>
              <w:t xml:space="preserve">must </w:t>
            </w:r>
            <w:r w:rsidRPr="00843D5C">
              <w:rPr>
                <w:rFonts w:cstheme="minorHAnsi"/>
                <w:sz w:val="24"/>
                <w:szCs w:val="24"/>
              </w:rPr>
              <w:t>be your own work, and not copied by or from another student or from</w:t>
            </w:r>
          </w:p>
          <w:p w14:paraId="6CB7EB8E" w14:textId="77777777" w:rsidR="00D35969" w:rsidRPr="00843D5C" w:rsidRDefault="00D35969" w:rsidP="00843D5C">
            <w:pPr>
              <w:spacing w:after="0" w:line="312" w:lineRule="auto"/>
              <w:jc w:val="both"/>
              <w:rPr>
                <w:rFonts w:cstheme="minorHAnsi"/>
                <w:sz w:val="24"/>
                <w:szCs w:val="24"/>
              </w:rPr>
            </w:pPr>
            <w:r w:rsidRPr="00843D5C">
              <w:rPr>
                <w:rFonts w:cstheme="minorHAnsi"/>
                <w:sz w:val="24"/>
                <w:szCs w:val="24"/>
              </w:rPr>
              <w:t xml:space="preserve">books etc. If you use ideas, </w:t>
            </w:r>
            <w:proofErr w:type="gramStart"/>
            <w:r w:rsidRPr="00843D5C">
              <w:rPr>
                <w:rFonts w:cstheme="minorHAnsi"/>
                <w:sz w:val="24"/>
                <w:szCs w:val="24"/>
              </w:rPr>
              <w:t>quotes</w:t>
            </w:r>
            <w:proofErr w:type="gramEnd"/>
            <w:r w:rsidRPr="00843D5C">
              <w:rPr>
                <w:rFonts w:cstheme="minorHAnsi"/>
                <w:sz w:val="24"/>
                <w:szCs w:val="24"/>
              </w:rPr>
              <w:t xml:space="preserve"> or data (such as diagrams) from books, journals or other sources, you must reference your sources, using the Harvard style. Make sure that you know how to reference properly, and that understand the guidelines on plagiarism. </w:t>
            </w:r>
            <w:r w:rsidRPr="00843D5C">
              <w:rPr>
                <w:rFonts w:cstheme="minorHAnsi"/>
                <w:i/>
                <w:sz w:val="24"/>
                <w:szCs w:val="24"/>
              </w:rPr>
              <w:t xml:space="preserve">If you do not, you </w:t>
            </w:r>
            <w:proofErr w:type="gramStart"/>
            <w:r w:rsidRPr="00843D5C">
              <w:rPr>
                <w:rFonts w:cstheme="minorHAnsi"/>
                <w:i/>
                <w:sz w:val="24"/>
                <w:szCs w:val="24"/>
              </w:rPr>
              <w:t>definitely get</w:t>
            </w:r>
            <w:proofErr w:type="gramEnd"/>
            <w:r w:rsidRPr="00843D5C">
              <w:rPr>
                <w:rFonts w:cstheme="minorHAnsi"/>
                <w:i/>
                <w:sz w:val="24"/>
                <w:szCs w:val="24"/>
              </w:rPr>
              <w:t xml:space="preserve"> fail</w:t>
            </w:r>
            <w:r w:rsidR="00833222">
              <w:rPr>
                <w:rFonts w:cstheme="minorHAnsi"/>
                <w:i/>
                <w:sz w:val="24"/>
                <w:szCs w:val="24"/>
              </w:rPr>
              <w:t>ed</w:t>
            </w:r>
            <w:r w:rsidRPr="00843D5C">
              <w:rPr>
                <w:rFonts w:cstheme="minorHAnsi"/>
                <w:sz w:val="24"/>
                <w:szCs w:val="24"/>
              </w:rPr>
              <w:t xml:space="preserve"> </w:t>
            </w:r>
          </w:p>
        </w:tc>
      </w:tr>
      <w:tr w:rsidR="00D35969" w:rsidRPr="00843D5C" w14:paraId="16CC7D2B" w14:textId="77777777" w:rsidTr="00D35969">
        <w:tblPrEx>
          <w:tblCellMar>
            <w:top w:w="0" w:type="dxa"/>
            <w:bottom w:w="0" w:type="dxa"/>
          </w:tblCellMar>
          <w:tblLook w:val="01E0" w:firstRow="1" w:lastRow="1" w:firstColumn="1" w:lastColumn="1" w:noHBand="0" w:noVBand="0"/>
        </w:tblPrEx>
        <w:trPr>
          <w:trHeight w:val="602"/>
        </w:trPr>
        <w:tc>
          <w:tcPr>
            <w:tcW w:w="10490"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02FBF401" w14:textId="77777777" w:rsidR="00D35969" w:rsidRPr="00843D5C" w:rsidRDefault="00D35969" w:rsidP="00843D5C">
            <w:pPr>
              <w:spacing w:after="0" w:line="312" w:lineRule="auto"/>
              <w:rPr>
                <w:rFonts w:cstheme="minorHAnsi"/>
                <w:b/>
                <w:sz w:val="24"/>
                <w:szCs w:val="24"/>
              </w:rPr>
            </w:pPr>
            <w:r w:rsidRPr="00843D5C">
              <w:rPr>
                <w:rFonts w:cstheme="minorHAnsi"/>
                <w:b/>
                <w:bCs/>
                <w:noProof/>
                <w:sz w:val="24"/>
                <w:szCs w:val="24"/>
              </w:rPr>
              <w:t>Unit Learning Outcomes:</w:t>
            </w:r>
          </w:p>
        </w:tc>
      </w:tr>
      <w:tr w:rsidR="00D35969" w:rsidRPr="00843D5C" w14:paraId="3C744F46" w14:textId="77777777" w:rsidTr="0049563F">
        <w:tblPrEx>
          <w:tblCellMar>
            <w:top w:w="0" w:type="dxa"/>
            <w:bottom w:w="0" w:type="dxa"/>
          </w:tblCellMar>
          <w:tblLook w:val="01E0" w:firstRow="1" w:lastRow="1" w:firstColumn="1" w:lastColumn="1" w:noHBand="0" w:noVBand="0"/>
        </w:tblPrEx>
        <w:trPr>
          <w:trHeight w:val="464"/>
        </w:trPr>
        <w:tc>
          <w:tcPr>
            <w:tcW w:w="10490" w:type="dxa"/>
            <w:tcBorders>
              <w:top w:val="single" w:sz="4" w:space="0" w:color="000080"/>
              <w:left w:val="single" w:sz="4" w:space="0" w:color="000080"/>
              <w:bottom w:val="single" w:sz="4" w:space="0" w:color="000080"/>
              <w:right w:val="single" w:sz="4" w:space="0" w:color="000080"/>
            </w:tcBorders>
            <w:shd w:val="clear" w:color="auto" w:fill="auto"/>
            <w:tcMar>
              <w:top w:w="85" w:type="dxa"/>
              <w:bottom w:w="85" w:type="dxa"/>
            </w:tcMar>
            <w:vAlign w:val="center"/>
          </w:tcPr>
          <w:p w14:paraId="6B3A73AB" w14:textId="0B77DC04" w:rsidR="001E17CD" w:rsidRPr="00843D5C" w:rsidRDefault="00CD6CCF" w:rsidP="0049563F">
            <w:pPr>
              <w:spacing w:after="0" w:line="312" w:lineRule="auto"/>
              <w:jc w:val="both"/>
              <w:rPr>
                <w:rFonts w:cstheme="minorHAnsi"/>
                <w:b/>
                <w:sz w:val="24"/>
                <w:szCs w:val="24"/>
              </w:rPr>
            </w:pPr>
            <w:r w:rsidRPr="0049563F">
              <w:rPr>
                <w:rFonts w:ascii="Times New Roman" w:hAnsi="Times New Roman" w:cs="Times New Roman"/>
                <w:b/>
                <w:szCs w:val="20"/>
              </w:rPr>
              <w:t>LO4</w:t>
            </w:r>
            <w:r w:rsidRPr="0049563F">
              <w:rPr>
                <w:rFonts w:ascii="Times New Roman" w:hAnsi="Times New Roman" w:cs="Times New Roman"/>
                <w:szCs w:val="20"/>
              </w:rPr>
              <w:t xml:space="preserve"> Reflect on the application of research methodologies and concepts</w:t>
            </w:r>
          </w:p>
        </w:tc>
      </w:tr>
      <w:tr w:rsidR="00D35969" w:rsidRPr="00843D5C" w14:paraId="2D29ECE2" w14:textId="77777777" w:rsidTr="00D35969">
        <w:trPr>
          <w:trHeight w:val="437"/>
        </w:trPr>
        <w:tc>
          <w:tcPr>
            <w:tcW w:w="10490" w:type="dxa"/>
            <w:shd w:val="clear" w:color="auto" w:fill="D9D9D9" w:themeFill="background1" w:themeFillShade="D9"/>
          </w:tcPr>
          <w:p w14:paraId="5511F67D" w14:textId="77777777" w:rsidR="00D35969" w:rsidRPr="00843D5C" w:rsidRDefault="00D35969" w:rsidP="00843D5C">
            <w:pPr>
              <w:spacing w:after="0" w:line="312" w:lineRule="auto"/>
              <w:rPr>
                <w:rFonts w:cstheme="minorHAnsi"/>
                <w:b/>
                <w:bCs/>
                <w:noProof/>
                <w:sz w:val="24"/>
                <w:szCs w:val="24"/>
              </w:rPr>
            </w:pPr>
            <w:r w:rsidRPr="00843D5C">
              <w:rPr>
                <w:rFonts w:cstheme="minorHAnsi"/>
                <w:b/>
                <w:bCs/>
                <w:noProof/>
                <w:sz w:val="24"/>
                <w:szCs w:val="24"/>
              </w:rPr>
              <w:t>Assignment Brief and Guidance:</w:t>
            </w:r>
          </w:p>
        </w:tc>
      </w:tr>
      <w:tr w:rsidR="00D35969" w:rsidRPr="00843D5C" w14:paraId="32A212C9" w14:textId="77777777" w:rsidTr="00D35969">
        <w:tblPrEx>
          <w:tblCellMar>
            <w:top w:w="0" w:type="dxa"/>
            <w:bottom w:w="0" w:type="dxa"/>
          </w:tblCellMar>
          <w:tblLook w:val="01E0" w:firstRow="1" w:lastRow="1" w:firstColumn="1" w:lastColumn="1" w:noHBand="0" w:noVBand="0"/>
        </w:tblPrEx>
        <w:trPr>
          <w:trHeight w:val="336"/>
        </w:trPr>
        <w:tc>
          <w:tcPr>
            <w:tcW w:w="10490" w:type="dxa"/>
            <w:tcBorders>
              <w:top w:val="single" w:sz="4" w:space="0" w:color="000080"/>
              <w:left w:val="single" w:sz="4" w:space="0" w:color="000080"/>
              <w:bottom w:val="single" w:sz="4" w:space="0" w:color="000080"/>
              <w:right w:val="single" w:sz="4" w:space="0" w:color="000080"/>
            </w:tcBorders>
            <w:shd w:val="clear" w:color="auto" w:fill="auto"/>
            <w:tcMar>
              <w:top w:w="85" w:type="dxa"/>
              <w:bottom w:w="85" w:type="dxa"/>
            </w:tcMar>
            <w:vAlign w:val="center"/>
          </w:tcPr>
          <w:p w14:paraId="66A03A3D" w14:textId="08E923BC" w:rsidR="007A7557" w:rsidRPr="0049563F" w:rsidRDefault="00BC09FA" w:rsidP="0049563F">
            <w:pPr>
              <w:widowControl w:val="0"/>
              <w:autoSpaceDE w:val="0"/>
              <w:autoSpaceDN w:val="0"/>
              <w:adjustRightInd w:val="0"/>
              <w:spacing w:after="0" w:line="240" w:lineRule="auto"/>
              <w:rPr>
                <w:rFonts w:ascii="Times New Roman" w:eastAsiaTheme="minorHAnsi" w:hAnsi="Times New Roman"/>
                <w:b/>
                <w:color w:val="231F20"/>
                <w:sz w:val="28"/>
                <w:szCs w:val="24"/>
              </w:rPr>
            </w:pPr>
            <w:r w:rsidRPr="00696F86">
              <w:rPr>
                <w:rFonts w:ascii="Times New Roman" w:eastAsiaTheme="minorHAnsi" w:hAnsi="Times New Roman"/>
                <w:b/>
                <w:color w:val="231F20"/>
                <w:sz w:val="28"/>
                <w:szCs w:val="24"/>
              </w:rPr>
              <w:t>Scenario</w:t>
            </w:r>
          </w:p>
          <w:p w14:paraId="3C9C0416" w14:textId="05FC0EFC" w:rsidR="00CD6CCF" w:rsidRDefault="00CD6CCF" w:rsidP="00CD6CCF">
            <w:r>
              <w:t xml:space="preserve">As you have completed your research project now it is time to </w:t>
            </w:r>
            <w:r w:rsidR="004F1375">
              <w:t xml:space="preserve">look back and learn some lessons from your work. </w:t>
            </w:r>
            <w:r w:rsidR="006E3315">
              <w:t xml:space="preserve">You need to prepare a report to describe your personal development. </w:t>
            </w:r>
            <w:r w:rsidR="006E3315" w:rsidRPr="006E3315">
              <w:rPr>
                <w:b/>
              </w:rPr>
              <w:t>Remember to write your own experience, thoughts and</w:t>
            </w:r>
            <w:r w:rsidR="00C73106">
              <w:rPr>
                <w:b/>
              </w:rPr>
              <w:t xml:space="preserve"> it is</w:t>
            </w:r>
            <w:r w:rsidR="006E3315" w:rsidRPr="006E3315">
              <w:rPr>
                <w:b/>
              </w:rPr>
              <w:t xml:space="preserve"> specific to </w:t>
            </w:r>
            <w:r w:rsidR="00C73106">
              <w:rPr>
                <w:b/>
              </w:rPr>
              <w:t>YOU</w:t>
            </w:r>
            <w:r w:rsidR="006E3315" w:rsidRPr="006E3315">
              <w:rPr>
                <w:b/>
              </w:rPr>
              <w:t xml:space="preserve"> NOT explain</w:t>
            </w:r>
            <w:r w:rsidR="00C73106">
              <w:rPr>
                <w:b/>
              </w:rPr>
              <w:t>ing</w:t>
            </w:r>
            <w:r w:rsidR="006E3315" w:rsidRPr="006E3315">
              <w:rPr>
                <w:b/>
              </w:rPr>
              <w:t xml:space="preserve"> the general concepts</w:t>
            </w:r>
            <w:r w:rsidR="006E3315">
              <w:t>.</w:t>
            </w:r>
          </w:p>
          <w:p w14:paraId="03550994" w14:textId="10CEC90A" w:rsidR="004F1375" w:rsidRDefault="004F1375" w:rsidP="00CD6CCF">
            <w:r>
              <w:t xml:space="preserve">Here are some suggestions which you can </w:t>
            </w:r>
            <w:r w:rsidR="00D82F9B">
              <w:t>put</w:t>
            </w:r>
            <w:r>
              <w:t xml:space="preserve"> in the report:</w:t>
            </w:r>
          </w:p>
          <w:p w14:paraId="4A1DA169" w14:textId="5CC7D419" w:rsidR="006E3315" w:rsidRDefault="006E3315" w:rsidP="006E3315">
            <w:pPr>
              <w:pStyle w:val="ListParagraph"/>
              <w:numPr>
                <w:ilvl w:val="0"/>
                <w:numId w:val="42"/>
              </w:numPr>
              <w:autoSpaceDE w:val="0"/>
              <w:autoSpaceDN w:val="0"/>
              <w:adjustRightInd w:val="0"/>
              <w:spacing w:after="0" w:line="240" w:lineRule="auto"/>
            </w:pPr>
            <w:r>
              <w:lastRenderedPageBreak/>
              <w:t xml:space="preserve">Project’s proposal, the research </w:t>
            </w:r>
            <w:proofErr w:type="gramStart"/>
            <w:r>
              <w:t>process(</w:t>
            </w:r>
            <w:proofErr w:type="gramEnd"/>
            <w:r>
              <w:t>sequential example)  how it helped you completed your research</w:t>
            </w:r>
          </w:p>
          <w:p w14:paraId="53217A41" w14:textId="4B3D6D6B" w:rsidR="004F1375" w:rsidRDefault="004F1375" w:rsidP="006E3315">
            <w:pPr>
              <w:pStyle w:val="ListParagraph"/>
              <w:numPr>
                <w:ilvl w:val="0"/>
                <w:numId w:val="42"/>
              </w:numPr>
              <w:autoSpaceDE w:val="0"/>
              <w:autoSpaceDN w:val="0"/>
              <w:adjustRightInd w:val="0"/>
              <w:spacing w:after="0" w:line="240" w:lineRule="auto"/>
            </w:pPr>
            <w:r>
              <w:t xml:space="preserve">Reflection on the </w:t>
            </w:r>
            <w:r w:rsidRPr="004F1375">
              <w:t xml:space="preserve">merits, </w:t>
            </w:r>
            <w:proofErr w:type="gramStart"/>
            <w:r w:rsidRPr="004F1375">
              <w:t>limitations</w:t>
            </w:r>
            <w:proofErr w:type="gramEnd"/>
            <w:r w:rsidRPr="004F1375">
              <w:t xml:space="preserve"> and potential pitfalls of the chosen</w:t>
            </w:r>
            <w:r>
              <w:t xml:space="preserve"> </w:t>
            </w:r>
            <w:r w:rsidRPr="004F1375">
              <w:t>methods</w:t>
            </w:r>
            <w:r>
              <w:t>: examples qualitative research, secondary research; the relationship between the two</w:t>
            </w:r>
            <w:r w:rsidR="006E3315">
              <w:t xml:space="preserve"> in your research</w:t>
            </w:r>
          </w:p>
          <w:p w14:paraId="0E9B7472" w14:textId="679BD36D" w:rsidR="006E3315" w:rsidRDefault="006E3315" w:rsidP="006E3315">
            <w:pPr>
              <w:pStyle w:val="ListParagraph"/>
              <w:numPr>
                <w:ilvl w:val="0"/>
                <w:numId w:val="42"/>
              </w:numPr>
              <w:autoSpaceDE w:val="0"/>
              <w:autoSpaceDN w:val="0"/>
              <w:adjustRightInd w:val="0"/>
              <w:spacing w:after="0" w:line="240" w:lineRule="auto"/>
            </w:pPr>
            <w:r>
              <w:t xml:space="preserve">The roles of Literature </w:t>
            </w:r>
            <w:r w:rsidRPr="006E3315">
              <w:rPr>
                <w:b/>
              </w:rPr>
              <w:t>review in your</w:t>
            </w:r>
            <w:r>
              <w:t xml:space="preserve"> project</w:t>
            </w:r>
          </w:p>
          <w:p w14:paraId="7494AA75" w14:textId="0A1E5FB2" w:rsidR="004F1375" w:rsidRDefault="004F1375" w:rsidP="006E3315">
            <w:pPr>
              <w:pStyle w:val="ListParagraph"/>
              <w:numPr>
                <w:ilvl w:val="0"/>
                <w:numId w:val="42"/>
              </w:numPr>
              <w:autoSpaceDE w:val="0"/>
              <w:autoSpaceDN w:val="0"/>
              <w:adjustRightInd w:val="0"/>
              <w:spacing w:after="0" w:line="240" w:lineRule="auto"/>
            </w:pPr>
            <w:r>
              <w:t xml:space="preserve">How did you create project plan and how often you </w:t>
            </w:r>
            <w:r w:rsidR="006E3315">
              <w:t xml:space="preserve">did you </w:t>
            </w:r>
            <w:r>
              <w:t xml:space="preserve">update </w:t>
            </w:r>
            <w:r w:rsidR="006E3315">
              <w:t>it.</w:t>
            </w:r>
            <w:r>
              <w:t xml:space="preserve"> </w:t>
            </w:r>
            <w:r w:rsidR="006E3315">
              <w:t>W</w:t>
            </w:r>
            <w:r>
              <w:t xml:space="preserve">hy you need you need to update the </w:t>
            </w:r>
            <w:proofErr w:type="gramStart"/>
            <w:r>
              <w:t>plan</w:t>
            </w:r>
            <w:proofErr w:type="gramEnd"/>
          </w:p>
          <w:p w14:paraId="0F09EF4B" w14:textId="2B6599CB" w:rsidR="004F1375" w:rsidRDefault="004F1375" w:rsidP="006E3315">
            <w:pPr>
              <w:pStyle w:val="ListParagraph"/>
              <w:numPr>
                <w:ilvl w:val="0"/>
                <w:numId w:val="42"/>
              </w:numPr>
              <w:autoSpaceDE w:val="0"/>
              <w:autoSpaceDN w:val="0"/>
              <w:adjustRightInd w:val="0"/>
              <w:spacing w:after="0" w:line="240" w:lineRule="auto"/>
            </w:pPr>
            <w:r>
              <w:t>How often did you meet the tutor and how the tutor helped you to create more effective research.</w:t>
            </w:r>
          </w:p>
          <w:p w14:paraId="73C9BC9C" w14:textId="1D5D1D59" w:rsidR="00AB7841" w:rsidRDefault="00AB7841" w:rsidP="006E3315">
            <w:pPr>
              <w:pStyle w:val="ListParagraph"/>
              <w:numPr>
                <w:ilvl w:val="0"/>
                <w:numId w:val="42"/>
              </w:numPr>
              <w:autoSpaceDE w:val="0"/>
              <w:autoSpaceDN w:val="0"/>
              <w:adjustRightInd w:val="0"/>
              <w:spacing w:after="0" w:line="240" w:lineRule="auto"/>
            </w:pPr>
            <w:r>
              <w:t xml:space="preserve">How did you choose </w:t>
            </w:r>
            <w:proofErr w:type="gramStart"/>
            <w:r>
              <w:t>participations(</w:t>
            </w:r>
            <w:proofErr w:type="gramEnd"/>
            <w:r>
              <w:t>sample types, sizes) and the importance of it?</w:t>
            </w:r>
          </w:p>
          <w:p w14:paraId="7B931318" w14:textId="4BDB9DFF" w:rsidR="00AB7841" w:rsidRDefault="00AB7841" w:rsidP="006E3315">
            <w:pPr>
              <w:pStyle w:val="ListParagraph"/>
              <w:numPr>
                <w:ilvl w:val="0"/>
                <w:numId w:val="42"/>
              </w:numPr>
              <w:autoSpaceDE w:val="0"/>
              <w:autoSpaceDN w:val="0"/>
              <w:adjustRightInd w:val="0"/>
              <w:spacing w:after="0" w:line="240" w:lineRule="auto"/>
            </w:pPr>
            <w:r>
              <w:t>How did you present your research result</w:t>
            </w:r>
            <w:r w:rsidR="00A86715">
              <w:t>?</w:t>
            </w:r>
          </w:p>
          <w:p w14:paraId="25BDCCEF" w14:textId="0E68DEC3" w:rsidR="00AB7841" w:rsidRDefault="00AB7841" w:rsidP="006E3315">
            <w:pPr>
              <w:pStyle w:val="ListParagraph"/>
              <w:numPr>
                <w:ilvl w:val="0"/>
                <w:numId w:val="42"/>
              </w:numPr>
              <w:autoSpaceDE w:val="0"/>
              <w:autoSpaceDN w:val="0"/>
              <w:adjustRightInd w:val="0"/>
              <w:spacing w:after="0" w:line="240" w:lineRule="auto"/>
            </w:pPr>
            <w:r w:rsidRPr="00A3537A">
              <w:rPr>
                <w:b/>
              </w:rPr>
              <w:t>Consider other research approach</w:t>
            </w:r>
            <w:r>
              <w:t xml:space="preserve"> and improvements in future </w:t>
            </w:r>
            <w:proofErr w:type="gramStart"/>
            <w:r>
              <w:t>research</w:t>
            </w:r>
            <w:proofErr w:type="gramEnd"/>
          </w:p>
          <w:p w14:paraId="68368533" w14:textId="0F59F7A9" w:rsidR="00C34A09" w:rsidRDefault="00C34A09" w:rsidP="006E3315">
            <w:pPr>
              <w:pStyle w:val="ListParagraph"/>
              <w:numPr>
                <w:ilvl w:val="0"/>
                <w:numId w:val="42"/>
              </w:numPr>
              <w:autoSpaceDE w:val="0"/>
              <w:autoSpaceDN w:val="0"/>
              <w:adjustRightInd w:val="0"/>
              <w:spacing w:after="0" w:line="240" w:lineRule="auto"/>
            </w:pPr>
            <w:r>
              <w:t>…..</w:t>
            </w:r>
          </w:p>
          <w:p w14:paraId="6AD17561" w14:textId="77777777" w:rsidR="004F1375" w:rsidRDefault="004F1375" w:rsidP="004F1375">
            <w:pPr>
              <w:autoSpaceDE w:val="0"/>
              <w:autoSpaceDN w:val="0"/>
              <w:adjustRightInd w:val="0"/>
              <w:spacing w:after="0" w:line="240" w:lineRule="auto"/>
            </w:pPr>
          </w:p>
          <w:p w14:paraId="4E9E86B1" w14:textId="3D9ABEC0" w:rsidR="004F1375" w:rsidRPr="00804092" w:rsidRDefault="004F1375" w:rsidP="004F1375">
            <w:pPr>
              <w:autoSpaceDE w:val="0"/>
              <w:autoSpaceDN w:val="0"/>
              <w:adjustRightInd w:val="0"/>
              <w:spacing w:after="0" w:line="240" w:lineRule="auto"/>
            </w:pPr>
          </w:p>
        </w:tc>
      </w:tr>
    </w:tbl>
    <w:p w14:paraId="0EB784BC" w14:textId="77777777" w:rsidR="009F469F" w:rsidRPr="00843D5C" w:rsidRDefault="009F469F" w:rsidP="00843D5C">
      <w:pPr>
        <w:spacing w:after="0" w:line="312" w:lineRule="auto"/>
        <w:rPr>
          <w:rFonts w:cstheme="minorHAnsi"/>
          <w:sz w:val="24"/>
          <w:szCs w:val="24"/>
        </w:rPr>
      </w:pPr>
    </w:p>
    <w:p w14:paraId="316BE05D" w14:textId="77777777" w:rsidR="00802F76" w:rsidRPr="00843D5C" w:rsidRDefault="00802F76" w:rsidP="00843D5C">
      <w:pPr>
        <w:spacing w:after="0" w:line="312" w:lineRule="auto"/>
        <w:rPr>
          <w:rFonts w:cstheme="minorHAnsi"/>
          <w:sz w:val="24"/>
          <w:szCs w:val="24"/>
        </w:rPr>
      </w:pPr>
    </w:p>
    <w:p w14:paraId="128B0EE1" w14:textId="77777777" w:rsidR="00890E91" w:rsidRPr="00843D5C" w:rsidRDefault="008E2434" w:rsidP="00843D5C">
      <w:pPr>
        <w:spacing w:after="0" w:line="312" w:lineRule="auto"/>
        <w:rPr>
          <w:rFonts w:cstheme="minorHAnsi"/>
          <w:sz w:val="24"/>
          <w:szCs w:val="24"/>
        </w:rPr>
      </w:pPr>
      <w:r w:rsidRPr="00843D5C">
        <w:rPr>
          <w:rFonts w:cstheme="minorHAnsi"/>
          <w:sz w:val="24"/>
          <w:szCs w:val="24"/>
        </w:rPr>
        <w:br w:type="page"/>
      </w:r>
    </w:p>
    <w:tbl>
      <w:tblPr>
        <w:tblW w:w="104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534"/>
        <w:gridCol w:w="3544"/>
        <w:gridCol w:w="3402"/>
      </w:tblGrid>
      <w:tr w:rsidR="00DE76E4" w:rsidRPr="00C531F5" w14:paraId="0901B089" w14:textId="77777777" w:rsidTr="00E25C75">
        <w:tc>
          <w:tcPr>
            <w:tcW w:w="10480" w:type="dxa"/>
            <w:gridSpan w:val="3"/>
            <w:tcBorders>
              <w:top w:val="single" w:sz="8" w:space="0" w:color="000000"/>
              <w:left w:val="single" w:sz="8" w:space="0" w:color="000000"/>
              <w:bottom w:val="single" w:sz="8" w:space="0" w:color="000000"/>
              <w:right w:val="single" w:sz="8" w:space="0" w:color="000000"/>
            </w:tcBorders>
            <w:shd w:val="clear" w:color="auto" w:fill="B8CCE4" w:themeFill="accent1" w:themeFillTint="66"/>
            <w:tcMar>
              <w:top w:w="100" w:type="dxa"/>
              <w:left w:w="100" w:type="dxa"/>
              <w:bottom w:w="100" w:type="dxa"/>
              <w:right w:w="100" w:type="dxa"/>
            </w:tcMar>
          </w:tcPr>
          <w:p w14:paraId="7BC67EF6" w14:textId="77777777" w:rsidR="00DE76E4" w:rsidRPr="00C531F5" w:rsidRDefault="00DE76E4" w:rsidP="00E25C75">
            <w:pPr>
              <w:pStyle w:val="TabletexthdLO"/>
              <w:jc w:val="center"/>
              <w:rPr>
                <w:rFonts w:ascii="Open Sans" w:hAnsi="Open Sans" w:cs="Open Sans"/>
                <w:color w:val="auto"/>
                <w:sz w:val="22"/>
                <w:szCs w:val="22"/>
                <w:shd w:val="clear" w:color="auto" w:fill="F79646"/>
              </w:rPr>
            </w:pPr>
            <w:r w:rsidRPr="00C531F5">
              <w:rPr>
                <w:rFonts w:ascii="Open Sans" w:hAnsi="Open Sans" w:cs="Open Sans"/>
                <w:color w:val="auto"/>
                <w:sz w:val="22"/>
                <w:szCs w:val="22"/>
              </w:rPr>
              <w:lastRenderedPageBreak/>
              <w:t>Learning Outcomes and Assessment Criteria</w:t>
            </w:r>
          </w:p>
        </w:tc>
      </w:tr>
      <w:tr w:rsidR="00DE76E4" w:rsidRPr="00C531F5" w14:paraId="096C21BC" w14:textId="77777777" w:rsidTr="00E25C75">
        <w:tc>
          <w:tcPr>
            <w:tcW w:w="3534"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0DE3357" w14:textId="77777777" w:rsidR="00DE76E4" w:rsidRPr="001238C3" w:rsidRDefault="00DE76E4" w:rsidP="00E25C75">
            <w:pPr>
              <w:pStyle w:val="TabletexthdLO"/>
              <w:jc w:val="center"/>
              <w:rPr>
                <w:rFonts w:ascii="Open Sans" w:hAnsi="Open Sans" w:cs="Open Sans"/>
                <w:color w:val="000000" w:themeColor="text1"/>
                <w:sz w:val="22"/>
                <w:szCs w:val="22"/>
              </w:rPr>
            </w:pPr>
            <w:r w:rsidRPr="001238C3">
              <w:rPr>
                <w:rFonts w:ascii="Open Sans" w:hAnsi="Open Sans" w:cs="Open Sans"/>
                <w:color w:val="000000" w:themeColor="text1"/>
                <w:sz w:val="22"/>
                <w:szCs w:val="22"/>
                <w:lang w:val="en-US"/>
              </w:rPr>
              <w:t>Pass</w:t>
            </w:r>
          </w:p>
        </w:tc>
        <w:tc>
          <w:tcPr>
            <w:tcW w:w="3544" w:type="dxa"/>
            <w:tcBorders>
              <w:top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7645398" w14:textId="77777777" w:rsidR="00DE76E4" w:rsidRPr="00C531F5" w:rsidRDefault="00DE76E4" w:rsidP="00E25C75">
            <w:pPr>
              <w:pStyle w:val="TabletexthdLO"/>
              <w:jc w:val="center"/>
              <w:rPr>
                <w:rFonts w:ascii="Open Sans" w:hAnsi="Open Sans" w:cs="Open Sans"/>
                <w:color w:val="auto"/>
                <w:sz w:val="22"/>
                <w:szCs w:val="22"/>
              </w:rPr>
            </w:pPr>
            <w:r>
              <w:rPr>
                <w:rFonts w:ascii="Open Sans" w:hAnsi="Open Sans" w:cs="Open Sans"/>
                <w:color w:val="000000" w:themeColor="text1"/>
                <w:sz w:val="22"/>
                <w:szCs w:val="22"/>
                <w:lang w:val="en-US"/>
              </w:rPr>
              <w:t>Merit</w:t>
            </w:r>
          </w:p>
        </w:tc>
        <w:tc>
          <w:tcPr>
            <w:tcW w:w="3402" w:type="dxa"/>
            <w:tcBorders>
              <w:top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EE7B088" w14:textId="77777777" w:rsidR="00DE76E4" w:rsidRPr="00C531F5" w:rsidRDefault="00DE76E4" w:rsidP="00E25C75">
            <w:pPr>
              <w:pStyle w:val="TabletexthdLO"/>
              <w:jc w:val="center"/>
              <w:rPr>
                <w:rFonts w:ascii="Open Sans" w:hAnsi="Open Sans" w:cs="Open Sans"/>
                <w:color w:val="auto"/>
                <w:sz w:val="22"/>
                <w:szCs w:val="22"/>
              </w:rPr>
            </w:pPr>
            <w:r>
              <w:rPr>
                <w:rFonts w:ascii="Open Sans" w:hAnsi="Open Sans" w:cs="Open Sans"/>
                <w:color w:val="000000" w:themeColor="text1"/>
                <w:sz w:val="22"/>
                <w:szCs w:val="22"/>
                <w:lang w:val="en-US"/>
              </w:rPr>
              <w:t>Distinction</w:t>
            </w:r>
          </w:p>
        </w:tc>
      </w:tr>
      <w:tr w:rsidR="00DE76E4" w:rsidRPr="00C531F5" w14:paraId="16F61DDC" w14:textId="77777777" w:rsidTr="00E25C75">
        <w:tc>
          <w:tcPr>
            <w:tcW w:w="7078"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56D1FC" w14:textId="15FD9171" w:rsidR="00DE76E4" w:rsidRPr="00C34A09" w:rsidRDefault="00C34A09" w:rsidP="00C34A09">
            <w:pPr>
              <w:pStyle w:val="text"/>
              <w:rPr>
                <w:rFonts w:ascii="Arial" w:hAnsi="Arial" w:cs="Arial"/>
                <w:color w:val="000000" w:themeColor="text1"/>
              </w:rPr>
            </w:pPr>
            <w:r w:rsidRPr="0049563F">
              <w:rPr>
                <w:rFonts w:ascii="Times New Roman" w:hAnsi="Times New Roman"/>
                <w:b/>
              </w:rPr>
              <w:t>LO4</w:t>
            </w:r>
            <w:r>
              <w:rPr>
                <w:rFonts w:ascii="Times New Roman" w:hAnsi="Times New Roman"/>
              </w:rPr>
              <w:t xml:space="preserve"> </w:t>
            </w:r>
            <w:r w:rsidRPr="00C34A09">
              <w:rPr>
                <w:rFonts w:ascii="Arial" w:hAnsi="Arial" w:cs="Arial"/>
                <w:color w:val="000000" w:themeColor="text1"/>
              </w:rPr>
              <w:t>Reflect on the application of research methodologies</w:t>
            </w:r>
            <w:r>
              <w:rPr>
                <w:rFonts w:ascii="Arial" w:hAnsi="Arial" w:cs="Arial"/>
                <w:color w:val="000000" w:themeColor="text1"/>
              </w:rPr>
              <w:t xml:space="preserve"> </w:t>
            </w:r>
            <w:r w:rsidRPr="00C34A09">
              <w:rPr>
                <w:rFonts w:ascii="Arial" w:hAnsi="Arial" w:cs="Arial"/>
                <w:color w:val="000000" w:themeColor="text1"/>
              </w:rPr>
              <w:t>and concepts</w:t>
            </w:r>
          </w:p>
        </w:tc>
        <w:tc>
          <w:tcPr>
            <w:tcW w:w="3402" w:type="dxa"/>
            <w:vMerge w:val="restart"/>
            <w:tcBorders>
              <w:right w:val="single" w:sz="8" w:space="0" w:color="000000"/>
            </w:tcBorders>
            <w:shd w:val="clear" w:color="auto" w:fill="auto"/>
            <w:tcMar>
              <w:top w:w="100" w:type="dxa"/>
              <w:left w:w="100" w:type="dxa"/>
              <w:bottom w:w="100" w:type="dxa"/>
              <w:right w:w="100" w:type="dxa"/>
            </w:tcMar>
          </w:tcPr>
          <w:p w14:paraId="61C27C39" w14:textId="77777777" w:rsidR="00DE76E4" w:rsidRPr="00C531F5" w:rsidRDefault="00DE76E4" w:rsidP="00E25C75">
            <w:pPr>
              <w:pStyle w:val="text"/>
              <w:rPr>
                <w:rFonts w:ascii="Open Sans" w:hAnsi="Open Sans" w:cs="Open Sans"/>
                <w:sz w:val="22"/>
                <w:szCs w:val="22"/>
                <w:shd w:val="clear" w:color="auto" w:fill="FABF8F"/>
              </w:rPr>
            </w:pPr>
          </w:p>
          <w:p w14:paraId="7D248213" w14:textId="77777777" w:rsidR="00DE76E4" w:rsidRPr="00C531F5" w:rsidRDefault="00DE76E4" w:rsidP="00E25C75">
            <w:pPr>
              <w:pStyle w:val="text"/>
              <w:rPr>
                <w:rFonts w:ascii="Open Sans" w:hAnsi="Open Sans" w:cs="Open Sans"/>
                <w:sz w:val="22"/>
                <w:szCs w:val="22"/>
                <w:shd w:val="clear" w:color="auto" w:fill="FABF8F"/>
              </w:rPr>
            </w:pPr>
          </w:p>
          <w:p w14:paraId="4288B695" w14:textId="09A7E42C" w:rsidR="0049563F" w:rsidRPr="0049563F" w:rsidRDefault="0049563F" w:rsidP="0049563F">
            <w:pPr>
              <w:pStyle w:val="text"/>
              <w:jc w:val="both"/>
              <w:rPr>
                <w:rFonts w:ascii="Arial" w:hAnsi="Arial" w:cs="Arial"/>
                <w:color w:val="000000" w:themeColor="text1"/>
              </w:rPr>
            </w:pPr>
            <w:r w:rsidRPr="0049563F">
              <w:rPr>
                <w:rFonts w:ascii="Times New Roman" w:hAnsi="Times New Roman"/>
                <w:b/>
              </w:rPr>
              <w:t>D3</w:t>
            </w:r>
            <w:r>
              <w:rPr>
                <w:rFonts w:ascii="Times New Roman" w:hAnsi="Times New Roman"/>
              </w:rPr>
              <w:t xml:space="preserve"> </w:t>
            </w:r>
            <w:r w:rsidRPr="0049563F">
              <w:rPr>
                <w:rFonts w:ascii="Arial" w:hAnsi="Arial" w:cs="Arial"/>
                <w:color w:val="000000" w:themeColor="text1"/>
              </w:rPr>
              <w:t>Demonstrate</w:t>
            </w:r>
            <w:r>
              <w:rPr>
                <w:rFonts w:ascii="Arial" w:hAnsi="Arial" w:cs="Arial"/>
                <w:color w:val="000000" w:themeColor="text1"/>
              </w:rPr>
              <w:t xml:space="preserve"> </w:t>
            </w:r>
            <w:r w:rsidRPr="0049563F">
              <w:rPr>
                <w:rFonts w:ascii="Arial" w:hAnsi="Arial" w:cs="Arial"/>
                <w:color w:val="000000" w:themeColor="text1"/>
              </w:rPr>
              <w:t>reflection and</w:t>
            </w:r>
            <w:r>
              <w:rPr>
                <w:rFonts w:ascii="Arial" w:hAnsi="Arial" w:cs="Arial"/>
                <w:color w:val="000000" w:themeColor="text1"/>
              </w:rPr>
              <w:t xml:space="preserve"> </w:t>
            </w:r>
            <w:r w:rsidRPr="0049563F">
              <w:rPr>
                <w:rFonts w:ascii="Arial" w:hAnsi="Arial" w:cs="Arial"/>
                <w:color w:val="000000" w:themeColor="text1"/>
              </w:rPr>
              <w:t>engagement in the</w:t>
            </w:r>
            <w:r>
              <w:rPr>
                <w:rFonts w:ascii="Arial" w:hAnsi="Arial" w:cs="Arial"/>
                <w:color w:val="000000" w:themeColor="text1"/>
              </w:rPr>
              <w:t xml:space="preserve"> </w:t>
            </w:r>
            <w:r w:rsidRPr="0049563F">
              <w:rPr>
                <w:rFonts w:ascii="Arial" w:hAnsi="Arial" w:cs="Arial"/>
                <w:color w:val="000000" w:themeColor="text1"/>
              </w:rPr>
              <w:t xml:space="preserve">resource </w:t>
            </w:r>
            <w:proofErr w:type="gramStart"/>
            <w:r w:rsidRPr="0049563F">
              <w:rPr>
                <w:rFonts w:ascii="Arial" w:hAnsi="Arial" w:cs="Arial"/>
                <w:color w:val="000000" w:themeColor="text1"/>
              </w:rPr>
              <w:t>process</w:t>
            </w:r>
            <w:proofErr w:type="gramEnd"/>
          </w:p>
          <w:p w14:paraId="22B8B929" w14:textId="63656BD6" w:rsidR="0049563F" w:rsidRPr="0049563F" w:rsidRDefault="0049563F" w:rsidP="0049563F">
            <w:pPr>
              <w:pStyle w:val="text"/>
              <w:jc w:val="both"/>
              <w:rPr>
                <w:rFonts w:ascii="Arial" w:hAnsi="Arial" w:cs="Arial"/>
                <w:color w:val="000000" w:themeColor="text1"/>
              </w:rPr>
            </w:pPr>
            <w:r w:rsidRPr="0049563F">
              <w:rPr>
                <w:rFonts w:ascii="Arial" w:hAnsi="Arial" w:cs="Arial"/>
                <w:color w:val="000000" w:themeColor="text1"/>
              </w:rPr>
              <w:t>leading to</w:t>
            </w:r>
            <w:r>
              <w:rPr>
                <w:rFonts w:ascii="Arial" w:hAnsi="Arial" w:cs="Arial"/>
                <w:color w:val="000000" w:themeColor="text1"/>
              </w:rPr>
              <w:t xml:space="preserve"> </w:t>
            </w:r>
            <w:r w:rsidRPr="0049563F">
              <w:rPr>
                <w:rFonts w:ascii="Arial" w:hAnsi="Arial" w:cs="Arial"/>
                <w:color w:val="000000" w:themeColor="text1"/>
              </w:rPr>
              <w:t>recommended actions</w:t>
            </w:r>
          </w:p>
          <w:p w14:paraId="7F591135" w14:textId="652D2557" w:rsidR="00DE76E4" w:rsidRPr="0049563F" w:rsidRDefault="0049563F" w:rsidP="0049563F">
            <w:pPr>
              <w:pStyle w:val="text"/>
              <w:jc w:val="both"/>
              <w:rPr>
                <w:rFonts w:ascii="Arial" w:hAnsi="Arial" w:cs="Arial"/>
                <w:color w:val="000000" w:themeColor="text1"/>
              </w:rPr>
            </w:pPr>
            <w:r w:rsidRPr="0049563F">
              <w:rPr>
                <w:rFonts w:ascii="Arial" w:hAnsi="Arial" w:cs="Arial"/>
                <w:color w:val="000000" w:themeColor="text1"/>
              </w:rPr>
              <w:t>for future</w:t>
            </w:r>
            <w:r>
              <w:rPr>
                <w:rFonts w:ascii="Arial" w:hAnsi="Arial" w:cs="Arial"/>
                <w:color w:val="000000" w:themeColor="text1"/>
              </w:rPr>
              <w:t xml:space="preserve"> </w:t>
            </w:r>
            <w:r w:rsidRPr="0049563F">
              <w:rPr>
                <w:rFonts w:ascii="Arial" w:hAnsi="Arial" w:cs="Arial"/>
                <w:color w:val="000000" w:themeColor="text1"/>
              </w:rPr>
              <w:t>improvement.</w:t>
            </w:r>
          </w:p>
        </w:tc>
      </w:tr>
      <w:tr w:rsidR="00DE76E4" w:rsidRPr="00C531F5" w14:paraId="6615A75E" w14:textId="77777777" w:rsidTr="00E25C75">
        <w:tc>
          <w:tcPr>
            <w:tcW w:w="3534"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E44148" w14:textId="44C2CBF5" w:rsidR="00DE76E4" w:rsidRPr="00C34A09" w:rsidRDefault="00C34A09" w:rsidP="00C34A09">
            <w:pPr>
              <w:pStyle w:val="text"/>
              <w:jc w:val="both"/>
              <w:rPr>
                <w:rFonts w:ascii="Arial" w:hAnsi="Arial" w:cs="Arial"/>
                <w:color w:val="000000" w:themeColor="text1"/>
              </w:rPr>
            </w:pPr>
            <w:r w:rsidRPr="00C34A09">
              <w:rPr>
                <w:rFonts w:ascii="Arial" w:hAnsi="Arial" w:cs="Arial"/>
                <w:b/>
                <w:color w:val="000000" w:themeColor="text1"/>
              </w:rPr>
              <w:t>P6</w:t>
            </w:r>
            <w:r w:rsidRPr="00C34A09">
              <w:rPr>
                <w:rFonts w:ascii="Arial" w:hAnsi="Arial" w:cs="Arial"/>
                <w:color w:val="000000" w:themeColor="text1"/>
              </w:rPr>
              <w:t xml:space="preserve"> Reflect on the</w:t>
            </w:r>
            <w:r>
              <w:rPr>
                <w:rFonts w:ascii="Arial" w:hAnsi="Arial" w:cs="Arial"/>
                <w:color w:val="000000" w:themeColor="text1"/>
              </w:rPr>
              <w:t xml:space="preserve"> </w:t>
            </w:r>
            <w:r w:rsidRPr="00C34A09">
              <w:rPr>
                <w:rFonts w:ascii="Arial" w:hAnsi="Arial" w:cs="Arial"/>
                <w:color w:val="000000" w:themeColor="text1"/>
              </w:rPr>
              <w:t>effectiveness of</w:t>
            </w:r>
            <w:r>
              <w:rPr>
                <w:rFonts w:ascii="Arial" w:hAnsi="Arial" w:cs="Arial"/>
                <w:color w:val="000000" w:themeColor="text1"/>
              </w:rPr>
              <w:t xml:space="preserve"> </w:t>
            </w:r>
            <w:r w:rsidRPr="00C34A09">
              <w:rPr>
                <w:rFonts w:ascii="Arial" w:hAnsi="Arial" w:cs="Arial"/>
                <w:color w:val="000000" w:themeColor="text1"/>
              </w:rPr>
              <w:t>research</w:t>
            </w:r>
            <w:r>
              <w:rPr>
                <w:rFonts w:ascii="Arial" w:hAnsi="Arial" w:cs="Arial"/>
                <w:color w:val="000000" w:themeColor="text1"/>
              </w:rPr>
              <w:t xml:space="preserve"> </w:t>
            </w:r>
            <w:r w:rsidRPr="00C34A09">
              <w:rPr>
                <w:rFonts w:ascii="Arial" w:hAnsi="Arial" w:cs="Arial"/>
                <w:color w:val="000000" w:themeColor="text1"/>
              </w:rPr>
              <w:t>methods applied for</w:t>
            </w:r>
            <w:r>
              <w:rPr>
                <w:rFonts w:ascii="Arial" w:hAnsi="Arial" w:cs="Arial"/>
                <w:color w:val="000000" w:themeColor="text1"/>
              </w:rPr>
              <w:t xml:space="preserve"> </w:t>
            </w:r>
            <w:r w:rsidRPr="00C34A09">
              <w:rPr>
                <w:rFonts w:ascii="Arial" w:hAnsi="Arial" w:cs="Arial"/>
                <w:color w:val="000000" w:themeColor="text1"/>
              </w:rPr>
              <w:t>meeting objectives of</w:t>
            </w:r>
            <w:r>
              <w:rPr>
                <w:rFonts w:ascii="Arial" w:hAnsi="Arial" w:cs="Arial"/>
                <w:color w:val="000000" w:themeColor="text1"/>
              </w:rPr>
              <w:t xml:space="preserve"> </w:t>
            </w:r>
            <w:r w:rsidRPr="00C34A09">
              <w:rPr>
                <w:rFonts w:ascii="Arial" w:hAnsi="Arial" w:cs="Arial"/>
                <w:color w:val="000000" w:themeColor="text1"/>
              </w:rPr>
              <w:t>the computing research</w:t>
            </w:r>
            <w:r>
              <w:rPr>
                <w:rFonts w:ascii="Arial" w:hAnsi="Arial" w:cs="Arial"/>
                <w:color w:val="000000" w:themeColor="text1"/>
              </w:rPr>
              <w:t xml:space="preserve"> </w:t>
            </w:r>
            <w:r w:rsidRPr="00C34A09">
              <w:rPr>
                <w:rFonts w:ascii="Arial" w:hAnsi="Arial" w:cs="Arial"/>
                <w:color w:val="000000" w:themeColor="text1"/>
              </w:rPr>
              <w:t>project.</w:t>
            </w:r>
            <w:r w:rsidR="00DE76E4">
              <w:rPr>
                <w:rFonts w:ascii="Open Sans" w:hAnsi="Open Sans" w:cs="Open Sans"/>
                <w:sz w:val="22"/>
                <w:szCs w:val="22"/>
                <w:lang w:val="en-US"/>
              </w:rPr>
              <w:br/>
            </w:r>
          </w:p>
          <w:p w14:paraId="21A9687C" w14:textId="67E888E4" w:rsidR="00DE76E4" w:rsidRPr="00C34A09" w:rsidRDefault="00C34A09" w:rsidP="00C34A09">
            <w:pPr>
              <w:pStyle w:val="text"/>
              <w:jc w:val="both"/>
              <w:rPr>
                <w:rFonts w:ascii="Arial" w:hAnsi="Arial" w:cs="Arial"/>
                <w:color w:val="000000" w:themeColor="text1"/>
              </w:rPr>
            </w:pPr>
            <w:r w:rsidRPr="00C34A09">
              <w:rPr>
                <w:rFonts w:ascii="Arial" w:hAnsi="Arial" w:cs="Arial"/>
                <w:b/>
                <w:color w:val="000000" w:themeColor="text1"/>
              </w:rPr>
              <w:t>P7</w:t>
            </w:r>
            <w:r w:rsidRPr="00C34A09">
              <w:rPr>
                <w:rFonts w:ascii="Arial" w:hAnsi="Arial" w:cs="Arial"/>
                <w:color w:val="000000" w:themeColor="text1"/>
              </w:rPr>
              <w:t xml:space="preserve"> Consider alternative</w:t>
            </w:r>
            <w:r>
              <w:rPr>
                <w:rFonts w:ascii="Arial" w:hAnsi="Arial" w:cs="Arial"/>
                <w:color w:val="000000" w:themeColor="text1"/>
              </w:rPr>
              <w:t xml:space="preserve"> </w:t>
            </w:r>
            <w:r w:rsidRPr="00C34A09">
              <w:rPr>
                <w:rFonts w:ascii="Arial" w:hAnsi="Arial" w:cs="Arial"/>
                <w:color w:val="000000" w:themeColor="text1"/>
              </w:rPr>
              <w:t>research methodologies</w:t>
            </w:r>
            <w:r>
              <w:rPr>
                <w:rFonts w:ascii="Arial" w:hAnsi="Arial" w:cs="Arial"/>
                <w:color w:val="000000" w:themeColor="text1"/>
              </w:rPr>
              <w:t xml:space="preserve"> </w:t>
            </w:r>
            <w:r w:rsidRPr="00C34A09">
              <w:rPr>
                <w:rFonts w:ascii="Arial" w:hAnsi="Arial" w:cs="Arial"/>
                <w:color w:val="000000" w:themeColor="text1"/>
              </w:rPr>
              <w:t>and lessons learnt in view</w:t>
            </w:r>
            <w:r>
              <w:rPr>
                <w:rFonts w:ascii="Arial" w:hAnsi="Arial" w:cs="Arial"/>
                <w:color w:val="000000" w:themeColor="text1"/>
              </w:rPr>
              <w:t xml:space="preserve"> </w:t>
            </w:r>
            <w:r w:rsidRPr="00C34A09">
              <w:rPr>
                <w:rFonts w:ascii="Arial" w:hAnsi="Arial" w:cs="Arial"/>
                <w:color w:val="000000" w:themeColor="text1"/>
              </w:rPr>
              <w:t>of the outcomes.</w:t>
            </w:r>
          </w:p>
        </w:tc>
        <w:tc>
          <w:tcPr>
            <w:tcW w:w="3544" w:type="dxa"/>
            <w:tcBorders>
              <w:bottom w:val="single" w:sz="8" w:space="0" w:color="000000"/>
              <w:right w:val="single" w:sz="8" w:space="0" w:color="000000"/>
            </w:tcBorders>
            <w:shd w:val="clear" w:color="auto" w:fill="auto"/>
            <w:tcMar>
              <w:top w:w="100" w:type="dxa"/>
              <w:left w:w="100" w:type="dxa"/>
              <w:bottom w:w="100" w:type="dxa"/>
              <w:right w:w="100" w:type="dxa"/>
            </w:tcMar>
          </w:tcPr>
          <w:p w14:paraId="1343A86C" w14:textId="6F028CB9" w:rsidR="0049563F" w:rsidRPr="0049563F" w:rsidRDefault="0049563F" w:rsidP="0049563F">
            <w:pPr>
              <w:pStyle w:val="text"/>
              <w:jc w:val="both"/>
              <w:rPr>
                <w:rFonts w:ascii="Arial" w:hAnsi="Arial" w:cs="Arial"/>
                <w:color w:val="000000" w:themeColor="text1"/>
              </w:rPr>
            </w:pPr>
            <w:r w:rsidRPr="0049563F">
              <w:rPr>
                <w:rFonts w:ascii="Arial" w:hAnsi="Arial" w:cs="Arial"/>
                <w:b/>
                <w:color w:val="000000" w:themeColor="text1"/>
              </w:rPr>
              <w:t>M4</w:t>
            </w:r>
            <w:r w:rsidRPr="0049563F">
              <w:rPr>
                <w:rFonts w:ascii="Arial" w:hAnsi="Arial" w:cs="Arial"/>
                <w:color w:val="000000" w:themeColor="text1"/>
              </w:rPr>
              <w:t xml:space="preserve"> Provide critical</w:t>
            </w:r>
            <w:r>
              <w:rPr>
                <w:rFonts w:ascii="Arial" w:hAnsi="Arial" w:cs="Arial"/>
                <w:color w:val="000000" w:themeColor="text1"/>
              </w:rPr>
              <w:t xml:space="preserve"> </w:t>
            </w:r>
            <w:r w:rsidRPr="0049563F">
              <w:rPr>
                <w:rFonts w:ascii="Arial" w:hAnsi="Arial" w:cs="Arial"/>
                <w:color w:val="000000" w:themeColor="text1"/>
              </w:rPr>
              <w:t>reflection and insight that</w:t>
            </w:r>
            <w:r>
              <w:rPr>
                <w:rFonts w:ascii="Arial" w:hAnsi="Arial" w:cs="Arial"/>
                <w:color w:val="000000" w:themeColor="text1"/>
              </w:rPr>
              <w:t xml:space="preserve"> </w:t>
            </w:r>
            <w:r w:rsidRPr="0049563F">
              <w:rPr>
                <w:rFonts w:ascii="Arial" w:hAnsi="Arial" w:cs="Arial"/>
                <w:color w:val="000000" w:themeColor="text1"/>
              </w:rPr>
              <w:t xml:space="preserve">results in </w:t>
            </w:r>
            <w:proofErr w:type="gramStart"/>
            <w:r w:rsidRPr="0049563F">
              <w:rPr>
                <w:rFonts w:ascii="Arial" w:hAnsi="Arial" w:cs="Arial"/>
                <w:color w:val="000000" w:themeColor="text1"/>
              </w:rPr>
              <w:t>recommended</w:t>
            </w:r>
            <w:proofErr w:type="gramEnd"/>
          </w:p>
          <w:p w14:paraId="7B1A244D" w14:textId="741B156D" w:rsidR="00DE76E4" w:rsidRPr="0049563F" w:rsidRDefault="0049563F" w:rsidP="0049563F">
            <w:pPr>
              <w:pStyle w:val="text"/>
              <w:jc w:val="both"/>
              <w:rPr>
                <w:rFonts w:ascii="Arial" w:hAnsi="Arial" w:cs="Arial"/>
                <w:color w:val="000000" w:themeColor="text1"/>
              </w:rPr>
            </w:pPr>
            <w:r w:rsidRPr="0049563F">
              <w:rPr>
                <w:rFonts w:ascii="Arial" w:hAnsi="Arial" w:cs="Arial"/>
                <w:color w:val="000000" w:themeColor="text1"/>
              </w:rPr>
              <w:t>Actions</w:t>
            </w:r>
            <w:r>
              <w:rPr>
                <w:rFonts w:ascii="Arial" w:hAnsi="Arial" w:cs="Arial"/>
                <w:color w:val="000000" w:themeColor="text1"/>
              </w:rPr>
              <w:t xml:space="preserve"> </w:t>
            </w:r>
            <w:r w:rsidRPr="0049563F">
              <w:rPr>
                <w:rFonts w:ascii="Arial" w:hAnsi="Arial" w:cs="Arial"/>
                <w:color w:val="000000" w:themeColor="text1"/>
              </w:rPr>
              <w:t>for improvements</w:t>
            </w:r>
            <w:r>
              <w:rPr>
                <w:rFonts w:ascii="Arial" w:hAnsi="Arial" w:cs="Arial"/>
                <w:color w:val="000000" w:themeColor="text1"/>
              </w:rPr>
              <w:t xml:space="preserve"> </w:t>
            </w:r>
            <w:r w:rsidRPr="0049563F">
              <w:rPr>
                <w:rFonts w:ascii="Arial" w:hAnsi="Arial" w:cs="Arial"/>
                <w:color w:val="000000" w:themeColor="text1"/>
              </w:rPr>
              <w:t>and future research</w:t>
            </w:r>
            <w:r>
              <w:rPr>
                <w:rFonts w:ascii="Arial" w:hAnsi="Arial" w:cs="Arial"/>
                <w:color w:val="000000" w:themeColor="text1"/>
              </w:rPr>
              <w:t xml:space="preserve"> </w:t>
            </w:r>
            <w:r w:rsidRPr="0049563F">
              <w:rPr>
                <w:rFonts w:ascii="Arial" w:hAnsi="Arial" w:cs="Arial"/>
                <w:color w:val="000000" w:themeColor="text1"/>
              </w:rPr>
              <w:t>considerations.</w:t>
            </w:r>
          </w:p>
        </w:tc>
        <w:tc>
          <w:tcPr>
            <w:tcW w:w="3402" w:type="dxa"/>
            <w:vMerge/>
            <w:tcBorders>
              <w:right w:val="single" w:sz="8" w:space="0" w:color="000000"/>
            </w:tcBorders>
            <w:shd w:val="clear" w:color="auto" w:fill="auto"/>
            <w:tcMar>
              <w:top w:w="100" w:type="dxa"/>
              <w:left w:w="100" w:type="dxa"/>
              <w:bottom w:w="100" w:type="dxa"/>
              <w:right w:w="100" w:type="dxa"/>
            </w:tcMar>
          </w:tcPr>
          <w:p w14:paraId="34EF9436" w14:textId="77777777" w:rsidR="00DE76E4" w:rsidRPr="00C531F5" w:rsidRDefault="00DE76E4" w:rsidP="00E25C75">
            <w:pPr>
              <w:pStyle w:val="NoSpacing"/>
              <w:ind w:left="1080"/>
              <w:rPr>
                <w:rFonts w:ascii="Open Sans" w:hAnsi="Open Sans" w:cs="Open Sans"/>
                <w:color w:val="auto"/>
              </w:rPr>
            </w:pPr>
          </w:p>
        </w:tc>
      </w:tr>
    </w:tbl>
    <w:p w14:paraId="05D23D6E" w14:textId="77777777" w:rsidR="008E2434" w:rsidRPr="00843D5C" w:rsidRDefault="008E2434" w:rsidP="00843D5C">
      <w:pPr>
        <w:spacing w:after="0" w:line="312" w:lineRule="auto"/>
        <w:rPr>
          <w:rFonts w:cstheme="minorHAnsi"/>
          <w:sz w:val="24"/>
          <w:szCs w:val="24"/>
        </w:rPr>
      </w:pPr>
    </w:p>
    <w:p w14:paraId="6D8B69AB" w14:textId="77777777" w:rsidR="00A11DDB" w:rsidRPr="00843D5C" w:rsidRDefault="00A11DDB" w:rsidP="00843D5C">
      <w:pPr>
        <w:spacing w:after="0" w:line="312" w:lineRule="auto"/>
        <w:rPr>
          <w:rFonts w:cstheme="minorHAnsi"/>
          <w:sz w:val="24"/>
          <w:szCs w:val="24"/>
        </w:rPr>
      </w:pPr>
    </w:p>
    <w:sectPr w:rsidR="00A11DDB" w:rsidRPr="00843D5C" w:rsidSect="00D35969">
      <w:headerReference w:type="default" r:id="rId8"/>
      <w:footerReference w:type="default" r:id="rId9"/>
      <w:pgSz w:w="11907" w:h="16840" w:code="9"/>
      <w:pgMar w:top="567" w:right="567"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1D582" w14:textId="77777777" w:rsidR="0094645E" w:rsidRDefault="0094645E" w:rsidP="00CF42B2">
      <w:pPr>
        <w:spacing w:after="0" w:line="240" w:lineRule="auto"/>
      </w:pPr>
      <w:r>
        <w:separator/>
      </w:r>
    </w:p>
  </w:endnote>
  <w:endnote w:type="continuationSeparator" w:id="0">
    <w:p w14:paraId="5E5FD930" w14:textId="77777777" w:rsidR="0094645E" w:rsidRDefault="0094645E" w:rsidP="00CF4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
    <w:altName w:val="Cambria"/>
    <w:panose1 w:val="020B060402020202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A341E" w14:textId="77777777" w:rsidR="00C0462F" w:rsidRDefault="00C0462F">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8F5384" w:rsidRPr="008F5384">
      <w:rPr>
        <w:rFonts w:asciiTheme="majorHAnsi" w:hAnsiTheme="majorHAnsi"/>
        <w:noProof/>
      </w:rPr>
      <w:t>3</w:t>
    </w:r>
    <w:r>
      <w:rPr>
        <w:rFonts w:asciiTheme="majorHAnsi" w:hAnsiTheme="majorHAnsi"/>
        <w:noProof/>
      </w:rPr>
      <w:fldChar w:fldCharType="end"/>
    </w:r>
  </w:p>
  <w:p w14:paraId="105E242A" w14:textId="77777777" w:rsidR="00C0462F" w:rsidRDefault="00C04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0BBF5" w14:textId="77777777" w:rsidR="0094645E" w:rsidRDefault="0094645E" w:rsidP="00CF42B2">
      <w:pPr>
        <w:spacing w:after="0" w:line="240" w:lineRule="auto"/>
      </w:pPr>
      <w:r>
        <w:separator/>
      </w:r>
    </w:p>
  </w:footnote>
  <w:footnote w:type="continuationSeparator" w:id="0">
    <w:p w14:paraId="478F6AF0" w14:textId="77777777" w:rsidR="0094645E" w:rsidRDefault="0094645E" w:rsidP="00CF42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215E4" w14:textId="7FC28952" w:rsidR="00C0462F" w:rsidRDefault="00D35969">
    <w:pPr>
      <w:pStyle w:val="Header"/>
    </w:pPr>
    <w:r w:rsidRPr="00F656A7">
      <w:rPr>
        <w:noProof/>
      </w:rPr>
      <w:drawing>
        <wp:anchor distT="0" distB="0" distL="114300" distR="114300" simplePos="0" relativeHeight="251658752" behindDoc="0" locked="0" layoutInCell="1" allowOverlap="1" wp14:anchorId="3BA542BE" wp14:editId="651B0686">
          <wp:simplePos x="0" y="0"/>
          <wp:positionH relativeFrom="column">
            <wp:posOffset>5513234</wp:posOffset>
          </wp:positionH>
          <wp:positionV relativeFrom="paragraph">
            <wp:posOffset>-288557</wp:posOffset>
          </wp:positionV>
          <wp:extent cx="1257935" cy="337820"/>
          <wp:effectExtent l="0" t="0" r="0" b="5080"/>
          <wp:wrapSquare wrapText="bothSides"/>
          <wp:docPr id="3" name="Picture 3" descr="BTec_Logo-Orange"/>
          <wp:cNvGraphicFramePr/>
          <a:graphic xmlns:a="http://schemas.openxmlformats.org/drawingml/2006/main">
            <a:graphicData uri="http://schemas.openxmlformats.org/drawingml/2006/picture">
              <pic:pic xmlns:pic="http://schemas.openxmlformats.org/drawingml/2006/picture">
                <pic:nvPicPr>
                  <pic:cNvPr id="4" name="Picture 4" descr="BTec_Logo-Orange"/>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7935" cy="3378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8EE9B68" w14:textId="77777777" w:rsidR="00C0462F" w:rsidRDefault="00C046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A7879"/>
    <w:multiLevelType w:val="hybridMultilevel"/>
    <w:tmpl w:val="6E4854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A6123"/>
    <w:multiLevelType w:val="multilevel"/>
    <w:tmpl w:val="7BEC928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640BEA"/>
    <w:multiLevelType w:val="hybridMultilevel"/>
    <w:tmpl w:val="29B43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73DF7"/>
    <w:multiLevelType w:val="hybridMultilevel"/>
    <w:tmpl w:val="ECDA2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96483"/>
    <w:multiLevelType w:val="multilevel"/>
    <w:tmpl w:val="84F65C4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0FDB7296"/>
    <w:multiLevelType w:val="multilevel"/>
    <w:tmpl w:val="59BE428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1927B2"/>
    <w:multiLevelType w:val="hybridMultilevel"/>
    <w:tmpl w:val="78467F5E"/>
    <w:lvl w:ilvl="0" w:tplc="D4B82D40">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25967"/>
    <w:multiLevelType w:val="hybridMultilevel"/>
    <w:tmpl w:val="3AC04CAA"/>
    <w:lvl w:ilvl="0" w:tplc="0409000D">
      <w:start w:val="1"/>
      <w:numFmt w:val="bullet"/>
      <w:lvlText w:val=""/>
      <w:lvlJc w:val="left"/>
      <w:pPr>
        <w:ind w:left="720"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044C8"/>
    <w:multiLevelType w:val="hybridMultilevel"/>
    <w:tmpl w:val="DB48DD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C50CF0"/>
    <w:multiLevelType w:val="hybridMultilevel"/>
    <w:tmpl w:val="F0522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B4363"/>
    <w:multiLevelType w:val="hybridMultilevel"/>
    <w:tmpl w:val="DECCB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8C4A12"/>
    <w:multiLevelType w:val="hybridMultilevel"/>
    <w:tmpl w:val="95A2CF50"/>
    <w:lvl w:ilvl="0" w:tplc="F6AE3D8C">
      <w:numFmt w:val="bullet"/>
      <w:lvlText w:val="-"/>
      <w:lvlJc w:val="left"/>
      <w:pPr>
        <w:ind w:left="720" w:hanging="360"/>
      </w:pPr>
      <w:rPr>
        <w:rFonts w:ascii="Times New Roman" w:eastAsiaTheme="minorEastAsia"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64D56"/>
    <w:multiLevelType w:val="hybridMultilevel"/>
    <w:tmpl w:val="9D1CA6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9C0802"/>
    <w:multiLevelType w:val="hybridMultilevel"/>
    <w:tmpl w:val="BF3CD57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3A19E4"/>
    <w:multiLevelType w:val="hybridMultilevel"/>
    <w:tmpl w:val="348EA67A"/>
    <w:lvl w:ilvl="0" w:tplc="46C67D74">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6639C"/>
    <w:multiLevelType w:val="hybridMultilevel"/>
    <w:tmpl w:val="49C8154E"/>
    <w:lvl w:ilvl="0" w:tplc="98323CA8">
      <w:start w:val="4"/>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214837"/>
    <w:multiLevelType w:val="hybridMultilevel"/>
    <w:tmpl w:val="348EA67A"/>
    <w:lvl w:ilvl="0" w:tplc="46C67D74">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E0495"/>
    <w:multiLevelType w:val="hybridMultilevel"/>
    <w:tmpl w:val="CED45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E04F1"/>
    <w:multiLevelType w:val="hybridMultilevel"/>
    <w:tmpl w:val="93BE4976"/>
    <w:lvl w:ilvl="0" w:tplc="98323CA8">
      <w:start w:val="4"/>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DC2815"/>
    <w:multiLevelType w:val="hybridMultilevel"/>
    <w:tmpl w:val="F59E5C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AC0799"/>
    <w:multiLevelType w:val="hybridMultilevel"/>
    <w:tmpl w:val="263E64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4715EE"/>
    <w:multiLevelType w:val="hybridMultilevel"/>
    <w:tmpl w:val="001CA5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EB00CC3"/>
    <w:multiLevelType w:val="hybridMultilevel"/>
    <w:tmpl w:val="B9406808"/>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4F9F55CC"/>
    <w:multiLevelType w:val="hybridMultilevel"/>
    <w:tmpl w:val="97E6D838"/>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53466399"/>
    <w:multiLevelType w:val="hybridMultilevel"/>
    <w:tmpl w:val="4AD2E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2508F5"/>
    <w:multiLevelType w:val="hybridMultilevel"/>
    <w:tmpl w:val="9CC2573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DB25BE"/>
    <w:multiLevelType w:val="hybridMultilevel"/>
    <w:tmpl w:val="7214C4F8"/>
    <w:lvl w:ilvl="0" w:tplc="6C66F98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C059A5"/>
    <w:multiLevelType w:val="multilevel"/>
    <w:tmpl w:val="BC1AAC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E314823"/>
    <w:multiLevelType w:val="hybridMultilevel"/>
    <w:tmpl w:val="A1F2720E"/>
    <w:lvl w:ilvl="0" w:tplc="F6AE3D8C">
      <w:numFmt w:val="bullet"/>
      <w:lvlText w:val="-"/>
      <w:lvlJc w:val="left"/>
      <w:pPr>
        <w:ind w:left="720" w:hanging="360"/>
      </w:pPr>
      <w:rPr>
        <w:rFonts w:ascii="Times New Roman" w:eastAsiaTheme="minorEastAsia"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3670B5"/>
    <w:multiLevelType w:val="hybridMultilevel"/>
    <w:tmpl w:val="3B489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6F71EB"/>
    <w:multiLevelType w:val="hybridMultilevel"/>
    <w:tmpl w:val="5A82B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4077AD"/>
    <w:multiLevelType w:val="hybridMultilevel"/>
    <w:tmpl w:val="18A85BB8"/>
    <w:lvl w:ilvl="0" w:tplc="9D4E41E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C9154EA"/>
    <w:multiLevelType w:val="hybridMultilevel"/>
    <w:tmpl w:val="D0E80D64"/>
    <w:lvl w:ilvl="0" w:tplc="29F2A6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D457E4"/>
    <w:multiLevelType w:val="multilevel"/>
    <w:tmpl w:val="7BEC928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49F480C"/>
    <w:multiLevelType w:val="hybridMultilevel"/>
    <w:tmpl w:val="677C5C86"/>
    <w:lvl w:ilvl="0" w:tplc="A582DAE6">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BD02AE"/>
    <w:multiLevelType w:val="hybridMultilevel"/>
    <w:tmpl w:val="3258A8A0"/>
    <w:lvl w:ilvl="0" w:tplc="9B76A074">
      <w:start w:val="5"/>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7BF258B"/>
    <w:multiLevelType w:val="hybridMultilevel"/>
    <w:tmpl w:val="31BA37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0E0E54"/>
    <w:multiLevelType w:val="hybridMultilevel"/>
    <w:tmpl w:val="DD220062"/>
    <w:lvl w:ilvl="0" w:tplc="9D4E41E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8994D84"/>
    <w:multiLevelType w:val="hybridMultilevel"/>
    <w:tmpl w:val="FB349C90"/>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15:restartNumberingAfterBreak="0">
    <w:nsid w:val="7CDD0AE9"/>
    <w:multiLevelType w:val="hybridMultilevel"/>
    <w:tmpl w:val="802806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DF1550"/>
    <w:multiLevelType w:val="hybridMultilevel"/>
    <w:tmpl w:val="8F2ADF0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E943F9C"/>
    <w:multiLevelType w:val="hybridMultilevel"/>
    <w:tmpl w:val="2E7CA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458466">
    <w:abstractNumId w:val="4"/>
  </w:num>
  <w:num w:numId="2" w16cid:durableId="1747147861">
    <w:abstractNumId w:val="1"/>
  </w:num>
  <w:num w:numId="3" w16cid:durableId="1539925614">
    <w:abstractNumId w:val="33"/>
  </w:num>
  <w:num w:numId="4" w16cid:durableId="1042901861">
    <w:abstractNumId w:val="18"/>
  </w:num>
  <w:num w:numId="5" w16cid:durableId="2074497153">
    <w:abstractNumId w:val="5"/>
  </w:num>
  <w:num w:numId="6" w16cid:durableId="1792243185">
    <w:abstractNumId w:val="15"/>
  </w:num>
  <w:num w:numId="7" w16cid:durableId="238059105">
    <w:abstractNumId w:val="27"/>
  </w:num>
  <w:num w:numId="8" w16cid:durableId="473526900">
    <w:abstractNumId w:val="7"/>
  </w:num>
  <w:num w:numId="9" w16cid:durableId="1912425754">
    <w:abstractNumId w:val="20"/>
  </w:num>
  <w:num w:numId="10" w16cid:durableId="2066096831">
    <w:abstractNumId w:val="40"/>
  </w:num>
  <w:num w:numId="11" w16cid:durableId="9068335">
    <w:abstractNumId w:val="19"/>
  </w:num>
  <w:num w:numId="12" w16cid:durableId="225264774">
    <w:abstractNumId w:val="37"/>
  </w:num>
  <w:num w:numId="13" w16cid:durableId="210312792">
    <w:abstractNumId w:val="31"/>
  </w:num>
  <w:num w:numId="14" w16cid:durableId="1811895612">
    <w:abstractNumId w:val="21"/>
  </w:num>
  <w:num w:numId="15" w16cid:durableId="1329946827">
    <w:abstractNumId w:val="26"/>
  </w:num>
  <w:num w:numId="16" w16cid:durableId="1747650516">
    <w:abstractNumId w:val="12"/>
  </w:num>
  <w:num w:numId="17" w16cid:durableId="1328703511">
    <w:abstractNumId w:val="25"/>
  </w:num>
  <w:num w:numId="18" w16cid:durableId="1096708189">
    <w:abstractNumId w:val="0"/>
  </w:num>
  <w:num w:numId="19" w16cid:durableId="851646791">
    <w:abstractNumId w:val="28"/>
  </w:num>
  <w:num w:numId="20" w16cid:durableId="1085104196">
    <w:abstractNumId w:val="11"/>
  </w:num>
  <w:num w:numId="21" w16cid:durableId="1115293082">
    <w:abstractNumId w:val="22"/>
  </w:num>
  <w:num w:numId="22" w16cid:durableId="1715808577">
    <w:abstractNumId w:val="38"/>
  </w:num>
  <w:num w:numId="23" w16cid:durableId="86923802">
    <w:abstractNumId w:val="23"/>
  </w:num>
  <w:num w:numId="24" w16cid:durableId="2022197542">
    <w:abstractNumId w:val="41"/>
  </w:num>
  <w:num w:numId="25" w16cid:durableId="1287587201">
    <w:abstractNumId w:val="32"/>
  </w:num>
  <w:num w:numId="26" w16cid:durableId="1361854683">
    <w:abstractNumId w:val="24"/>
  </w:num>
  <w:num w:numId="27" w16cid:durableId="1348285487">
    <w:abstractNumId w:val="39"/>
  </w:num>
  <w:num w:numId="28" w16cid:durableId="81146367">
    <w:abstractNumId w:val="2"/>
  </w:num>
  <w:num w:numId="29" w16cid:durableId="361249602">
    <w:abstractNumId w:val="30"/>
  </w:num>
  <w:num w:numId="30" w16cid:durableId="1744446221">
    <w:abstractNumId w:val="14"/>
  </w:num>
  <w:num w:numId="31" w16cid:durableId="562760349">
    <w:abstractNumId w:val="16"/>
  </w:num>
  <w:num w:numId="32" w16cid:durableId="1200239507">
    <w:abstractNumId w:val="34"/>
  </w:num>
  <w:num w:numId="33" w16cid:durableId="2098820990">
    <w:abstractNumId w:val="35"/>
  </w:num>
  <w:num w:numId="34" w16cid:durableId="224609467">
    <w:abstractNumId w:val="6"/>
  </w:num>
  <w:num w:numId="35" w16cid:durableId="178473711">
    <w:abstractNumId w:val="17"/>
  </w:num>
  <w:num w:numId="36" w16cid:durableId="256136779">
    <w:abstractNumId w:val="9"/>
  </w:num>
  <w:num w:numId="37" w16cid:durableId="589119377">
    <w:abstractNumId w:val="10"/>
  </w:num>
  <w:num w:numId="38" w16cid:durableId="1115825911">
    <w:abstractNumId w:val="36"/>
  </w:num>
  <w:num w:numId="39" w16cid:durableId="1624774357">
    <w:abstractNumId w:val="29"/>
  </w:num>
  <w:num w:numId="40" w16cid:durableId="1025597209">
    <w:abstractNumId w:val="13"/>
  </w:num>
  <w:num w:numId="41" w16cid:durableId="1599212772">
    <w:abstractNumId w:val="8"/>
  </w:num>
  <w:num w:numId="42" w16cid:durableId="11890301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NzU1NzcxtTC1NDFT0lEKTi0uzszPAykwrAUAIXJlTiwAAAA="/>
  </w:docVars>
  <w:rsids>
    <w:rsidRoot w:val="00414BF1"/>
    <w:rsid w:val="00003E20"/>
    <w:rsid w:val="00020B83"/>
    <w:rsid w:val="0002406E"/>
    <w:rsid w:val="00033FB4"/>
    <w:rsid w:val="00036719"/>
    <w:rsid w:val="00044DED"/>
    <w:rsid w:val="0004784E"/>
    <w:rsid w:val="00050324"/>
    <w:rsid w:val="00061EC8"/>
    <w:rsid w:val="00074B6A"/>
    <w:rsid w:val="00081BC7"/>
    <w:rsid w:val="00085829"/>
    <w:rsid w:val="00090393"/>
    <w:rsid w:val="000906C6"/>
    <w:rsid w:val="00096D92"/>
    <w:rsid w:val="000A1A42"/>
    <w:rsid w:val="000B559B"/>
    <w:rsid w:val="000B58EC"/>
    <w:rsid w:val="000C4CBF"/>
    <w:rsid w:val="000D1E4A"/>
    <w:rsid w:val="000D3AD0"/>
    <w:rsid w:val="000F4D7A"/>
    <w:rsid w:val="001218B8"/>
    <w:rsid w:val="00123142"/>
    <w:rsid w:val="00124AAE"/>
    <w:rsid w:val="0013315C"/>
    <w:rsid w:val="001375C7"/>
    <w:rsid w:val="00141CCF"/>
    <w:rsid w:val="001442F4"/>
    <w:rsid w:val="00153CEB"/>
    <w:rsid w:val="001579F0"/>
    <w:rsid w:val="001604F7"/>
    <w:rsid w:val="00161542"/>
    <w:rsid w:val="00170EE4"/>
    <w:rsid w:val="001730E5"/>
    <w:rsid w:val="001772D7"/>
    <w:rsid w:val="001809B9"/>
    <w:rsid w:val="00182274"/>
    <w:rsid w:val="001825F2"/>
    <w:rsid w:val="0018378F"/>
    <w:rsid w:val="001A3809"/>
    <w:rsid w:val="001A5DA6"/>
    <w:rsid w:val="001B029F"/>
    <w:rsid w:val="001B24C2"/>
    <w:rsid w:val="001B54E5"/>
    <w:rsid w:val="001B703C"/>
    <w:rsid w:val="001C24EB"/>
    <w:rsid w:val="001D6CD5"/>
    <w:rsid w:val="001E16B6"/>
    <w:rsid w:val="001E17CD"/>
    <w:rsid w:val="001E6F76"/>
    <w:rsid w:val="001F084B"/>
    <w:rsid w:val="00204D21"/>
    <w:rsid w:val="00206F5B"/>
    <w:rsid w:val="00210289"/>
    <w:rsid w:val="0021193B"/>
    <w:rsid w:val="00212CBA"/>
    <w:rsid w:val="00213C91"/>
    <w:rsid w:val="00215CE1"/>
    <w:rsid w:val="00217CE5"/>
    <w:rsid w:val="00221DDF"/>
    <w:rsid w:val="00221E03"/>
    <w:rsid w:val="00223B3E"/>
    <w:rsid w:val="002262CC"/>
    <w:rsid w:val="00232212"/>
    <w:rsid w:val="00235BBC"/>
    <w:rsid w:val="002363FE"/>
    <w:rsid w:val="00237238"/>
    <w:rsid w:val="00243E9D"/>
    <w:rsid w:val="00247EEA"/>
    <w:rsid w:val="002505D0"/>
    <w:rsid w:val="002524F1"/>
    <w:rsid w:val="002641C2"/>
    <w:rsid w:val="00264625"/>
    <w:rsid w:val="00284FF5"/>
    <w:rsid w:val="002879A2"/>
    <w:rsid w:val="00293A51"/>
    <w:rsid w:val="0029751F"/>
    <w:rsid w:val="002A0276"/>
    <w:rsid w:val="002B2466"/>
    <w:rsid w:val="002B2DAF"/>
    <w:rsid w:val="002B4F87"/>
    <w:rsid w:val="002C0F98"/>
    <w:rsid w:val="002C54AE"/>
    <w:rsid w:val="002D5807"/>
    <w:rsid w:val="002E5500"/>
    <w:rsid w:val="002F1607"/>
    <w:rsid w:val="002F40A4"/>
    <w:rsid w:val="003040F7"/>
    <w:rsid w:val="00305C9A"/>
    <w:rsid w:val="003130E9"/>
    <w:rsid w:val="00314BB7"/>
    <w:rsid w:val="003227B2"/>
    <w:rsid w:val="0033660B"/>
    <w:rsid w:val="003370D5"/>
    <w:rsid w:val="003504FE"/>
    <w:rsid w:val="00366FA9"/>
    <w:rsid w:val="00371CAE"/>
    <w:rsid w:val="0037384A"/>
    <w:rsid w:val="003748CB"/>
    <w:rsid w:val="00374F00"/>
    <w:rsid w:val="003845A9"/>
    <w:rsid w:val="00385820"/>
    <w:rsid w:val="00391A79"/>
    <w:rsid w:val="00394B2F"/>
    <w:rsid w:val="003A50EE"/>
    <w:rsid w:val="003A5B9C"/>
    <w:rsid w:val="003B34F1"/>
    <w:rsid w:val="003B4955"/>
    <w:rsid w:val="003B4DA3"/>
    <w:rsid w:val="003B5D6A"/>
    <w:rsid w:val="003C24BA"/>
    <w:rsid w:val="003C319B"/>
    <w:rsid w:val="003D2DF6"/>
    <w:rsid w:val="003D5925"/>
    <w:rsid w:val="003E2EDD"/>
    <w:rsid w:val="003E6A9A"/>
    <w:rsid w:val="003F152C"/>
    <w:rsid w:val="00410BB5"/>
    <w:rsid w:val="00411B86"/>
    <w:rsid w:val="00411E6B"/>
    <w:rsid w:val="00414BF1"/>
    <w:rsid w:val="0041630D"/>
    <w:rsid w:val="004221F1"/>
    <w:rsid w:val="00423059"/>
    <w:rsid w:val="004303FF"/>
    <w:rsid w:val="00441D32"/>
    <w:rsid w:val="004463A2"/>
    <w:rsid w:val="00463154"/>
    <w:rsid w:val="00470CA6"/>
    <w:rsid w:val="00472377"/>
    <w:rsid w:val="004743A8"/>
    <w:rsid w:val="00474D12"/>
    <w:rsid w:val="00485A09"/>
    <w:rsid w:val="00490451"/>
    <w:rsid w:val="0049563F"/>
    <w:rsid w:val="004A1696"/>
    <w:rsid w:val="004A5E0C"/>
    <w:rsid w:val="004A7413"/>
    <w:rsid w:val="004B2436"/>
    <w:rsid w:val="004B5C1F"/>
    <w:rsid w:val="004D17AC"/>
    <w:rsid w:val="004D1CC5"/>
    <w:rsid w:val="004D3F77"/>
    <w:rsid w:val="004E33D5"/>
    <w:rsid w:val="004F1375"/>
    <w:rsid w:val="00501C8E"/>
    <w:rsid w:val="00504A74"/>
    <w:rsid w:val="00506284"/>
    <w:rsid w:val="0051449D"/>
    <w:rsid w:val="00517921"/>
    <w:rsid w:val="00522A43"/>
    <w:rsid w:val="00535D3D"/>
    <w:rsid w:val="00544F7C"/>
    <w:rsid w:val="00557938"/>
    <w:rsid w:val="005677A1"/>
    <w:rsid w:val="005701B5"/>
    <w:rsid w:val="00570E4C"/>
    <w:rsid w:val="00574CEE"/>
    <w:rsid w:val="00577885"/>
    <w:rsid w:val="005825EE"/>
    <w:rsid w:val="00582DB1"/>
    <w:rsid w:val="00597B1C"/>
    <w:rsid w:val="005A2935"/>
    <w:rsid w:val="005B1251"/>
    <w:rsid w:val="005B75D8"/>
    <w:rsid w:val="005C2ACF"/>
    <w:rsid w:val="005E180A"/>
    <w:rsid w:val="005F6F49"/>
    <w:rsid w:val="00601482"/>
    <w:rsid w:val="006160C5"/>
    <w:rsid w:val="00616A43"/>
    <w:rsid w:val="0062293F"/>
    <w:rsid w:val="006235C1"/>
    <w:rsid w:val="00630CC6"/>
    <w:rsid w:val="00633685"/>
    <w:rsid w:val="0064016D"/>
    <w:rsid w:val="006515D6"/>
    <w:rsid w:val="00656172"/>
    <w:rsid w:val="0065737B"/>
    <w:rsid w:val="006872C7"/>
    <w:rsid w:val="00690A28"/>
    <w:rsid w:val="00696B39"/>
    <w:rsid w:val="00696F86"/>
    <w:rsid w:val="006B4F7C"/>
    <w:rsid w:val="006B5998"/>
    <w:rsid w:val="006B6479"/>
    <w:rsid w:val="006B70C7"/>
    <w:rsid w:val="006B7195"/>
    <w:rsid w:val="006B7950"/>
    <w:rsid w:val="006C4B81"/>
    <w:rsid w:val="006D0452"/>
    <w:rsid w:val="006D1854"/>
    <w:rsid w:val="006D536F"/>
    <w:rsid w:val="006D706F"/>
    <w:rsid w:val="006E27E4"/>
    <w:rsid w:val="006E3315"/>
    <w:rsid w:val="007036E3"/>
    <w:rsid w:val="00705EB8"/>
    <w:rsid w:val="00707F1C"/>
    <w:rsid w:val="00721FC2"/>
    <w:rsid w:val="0072268F"/>
    <w:rsid w:val="0072404B"/>
    <w:rsid w:val="00734A05"/>
    <w:rsid w:val="0074275F"/>
    <w:rsid w:val="00745DA8"/>
    <w:rsid w:val="00754A97"/>
    <w:rsid w:val="00756A27"/>
    <w:rsid w:val="00770B69"/>
    <w:rsid w:val="00796B00"/>
    <w:rsid w:val="007A30CF"/>
    <w:rsid w:val="007A341D"/>
    <w:rsid w:val="007A4877"/>
    <w:rsid w:val="007A7557"/>
    <w:rsid w:val="007B09DB"/>
    <w:rsid w:val="007B3C29"/>
    <w:rsid w:val="007C0B0F"/>
    <w:rsid w:val="007D02D1"/>
    <w:rsid w:val="007D3DE7"/>
    <w:rsid w:val="007D4A9E"/>
    <w:rsid w:val="007F2BE4"/>
    <w:rsid w:val="007F6574"/>
    <w:rsid w:val="00802F76"/>
    <w:rsid w:val="00804092"/>
    <w:rsid w:val="008065BF"/>
    <w:rsid w:val="00807E02"/>
    <w:rsid w:val="008129D6"/>
    <w:rsid w:val="00813C81"/>
    <w:rsid w:val="00814FB0"/>
    <w:rsid w:val="008231C1"/>
    <w:rsid w:val="00824A30"/>
    <w:rsid w:val="0082783D"/>
    <w:rsid w:val="00833222"/>
    <w:rsid w:val="00835ED1"/>
    <w:rsid w:val="0083631B"/>
    <w:rsid w:val="0083739F"/>
    <w:rsid w:val="00843D5C"/>
    <w:rsid w:val="0085005C"/>
    <w:rsid w:val="0085195F"/>
    <w:rsid w:val="00855724"/>
    <w:rsid w:val="0087228C"/>
    <w:rsid w:val="00872B75"/>
    <w:rsid w:val="00875EA7"/>
    <w:rsid w:val="00876F11"/>
    <w:rsid w:val="00890E91"/>
    <w:rsid w:val="008B204F"/>
    <w:rsid w:val="008C7806"/>
    <w:rsid w:val="008C7E2A"/>
    <w:rsid w:val="008D37F1"/>
    <w:rsid w:val="008E1F23"/>
    <w:rsid w:val="008E2434"/>
    <w:rsid w:val="008E6C56"/>
    <w:rsid w:val="008F1741"/>
    <w:rsid w:val="008F3CFF"/>
    <w:rsid w:val="008F5384"/>
    <w:rsid w:val="008F54AC"/>
    <w:rsid w:val="008F69D9"/>
    <w:rsid w:val="00910D01"/>
    <w:rsid w:val="009155C1"/>
    <w:rsid w:val="00922446"/>
    <w:rsid w:val="00935E84"/>
    <w:rsid w:val="009373F0"/>
    <w:rsid w:val="009417AB"/>
    <w:rsid w:val="0094645E"/>
    <w:rsid w:val="00946602"/>
    <w:rsid w:val="00947DFB"/>
    <w:rsid w:val="00954BE4"/>
    <w:rsid w:val="0095513B"/>
    <w:rsid w:val="00960E96"/>
    <w:rsid w:val="00962F16"/>
    <w:rsid w:val="00963A93"/>
    <w:rsid w:val="009908E8"/>
    <w:rsid w:val="00994073"/>
    <w:rsid w:val="00994C65"/>
    <w:rsid w:val="009952A3"/>
    <w:rsid w:val="009C3274"/>
    <w:rsid w:val="009C38D4"/>
    <w:rsid w:val="009C7290"/>
    <w:rsid w:val="009D287D"/>
    <w:rsid w:val="009D2F37"/>
    <w:rsid w:val="009F3D68"/>
    <w:rsid w:val="009F469F"/>
    <w:rsid w:val="00A044E2"/>
    <w:rsid w:val="00A04715"/>
    <w:rsid w:val="00A0652D"/>
    <w:rsid w:val="00A11DDB"/>
    <w:rsid w:val="00A13798"/>
    <w:rsid w:val="00A16858"/>
    <w:rsid w:val="00A22FD3"/>
    <w:rsid w:val="00A23F0C"/>
    <w:rsid w:val="00A24843"/>
    <w:rsid w:val="00A26C7F"/>
    <w:rsid w:val="00A26CC7"/>
    <w:rsid w:val="00A27A54"/>
    <w:rsid w:val="00A33129"/>
    <w:rsid w:val="00A3537A"/>
    <w:rsid w:val="00A37140"/>
    <w:rsid w:val="00A43109"/>
    <w:rsid w:val="00A5627E"/>
    <w:rsid w:val="00A56AFB"/>
    <w:rsid w:val="00A72121"/>
    <w:rsid w:val="00A7349A"/>
    <w:rsid w:val="00A82B20"/>
    <w:rsid w:val="00A86715"/>
    <w:rsid w:val="00A87728"/>
    <w:rsid w:val="00A91590"/>
    <w:rsid w:val="00A959B0"/>
    <w:rsid w:val="00A97F49"/>
    <w:rsid w:val="00AA0A54"/>
    <w:rsid w:val="00AB3E05"/>
    <w:rsid w:val="00AB52DB"/>
    <w:rsid w:val="00AB6D93"/>
    <w:rsid w:val="00AB7841"/>
    <w:rsid w:val="00AB7D5B"/>
    <w:rsid w:val="00AC1A81"/>
    <w:rsid w:val="00AC1AE0"/>
    <w:rsid w:val="00AC2AFC"/>
    <w:rsid w:val="00AD3345"/>
    <w:rsid w:val="00AD6EE6"/>
    <w:rsid w:val="00B007A6"/>
    <w:rsid w:val="00B01753"/>
    <w:rsid w:val="00B16A7B"/>
    <w:rsid w:val="00B21F65"/>
    <w:rsid w:val="00B2395D"/>
    <w:rsid w:val="00B3661E"/>
    <w:rsid w:val="00B61400"/>
    <w:rsid w:val="00B64128"/>
    <w:rsid w:val="00B72CE5"/>
    <w:rsid w:val="00B73B14"/>
    <w:rsid w:val="00B82C66"/>
    <w:rsid w:val="00B857C5"/>
    <w:rsid w:val="00B86BAE"/>
    <w:rsid w:val="00B94AB1"/>
    <w:rsid w:val="00BA0085"/>
    <w:rsid w:val="00BB660C"/>
    <w:rsid w:val="00BC09FA"/>
    <w:rsid w:val="00BD4121"/>
    <w:rsid w:val="00BE02C5"/>
    <w:rsid w:val="00BE37FC"/>
    <w:rsid w:val="00BE713F"/>
    <w:rsid w:val="00BF6102"/>
    <w:rsid w:val="00C0462F"/>
    <w:rsid w:val="00C12D40"/>
    <w:rsid w:val="00C16463"/>
    <w:rsid w:val="00C315E6"/>
    <w:rsid w:val="00C34A09"/>
    <w:rsid w:val="00C35AE0"/>
    <w:rsid w:val="00C40D06"/>
    <w:rsid w:val="00C44897"/>
    <w:rsid w:val="00C614B3"/>
    <w:rsid w:val="00C73106"/>
    <w:rsid w:val="00C773F0"/>
    <w:rsid w:val="00C838B3"/>
    <w:rsid w:val="00C9273A"/>
    <w:rsid w:val="00C9435F"/>
    <w:rsid w:val="00CA19DB"/>
    <w:rsid w:val="00CA7E90"/>
    <w:rsid w:val="00CB133F"/>
    <w:rsid w:val="00CB6669"/>
    <w:rsid w:val="00CC42A8"/>
    <w:rsid w:val="00CC61D0"/>
    <w:rsid w:val="00CD6BCC"/>
    <w:rsid w:val="00CD6CCF"/>
    <w:rsid w:val="00CE444B"/>
    <w:rsid w:val="00CE63F1"/>
    <w:rsid w:val="00CF13BA"/>
    <w:rsid w:val="00CF338B"/>
    <w:rsid w:val="00CF42B2"/>
    <w:rsid w:val="00CF5FA7"/>
    <w:rsid w:val="00D02B7D"/>
    <w:rsid w:val="00D116B5"/>
    <w:rsid w:val="00D1764B"/>
    <w:rsid w:val="00D20A75"/>
    <w:rsid w:val="00D231F3"/>
    <w:rsid w:val="00D31970"/>
    <w:rsid w:val="00D35969"/>
    <w:rsid w:val="00D45402"/>
    <w:rsid w:val="00D45981"/>
    <w:rsid w:val="00D51484"/>
    <w:rsid w:val="00D62EC3"/>
    <w:rsid w:val="00D82F9B"/>
    <w:rsid w:val="00DA57DB"/>
    <w:rsid w:val="00DA5F6F"/>
    <w:rsid w:val="00DB0030"/>
    <w:rsid w:val="00DB05B6"/>
    <w:rsid w:val="00DB46BC"/>
    <w:rsid w:val="00DB6CC7"/>
    <w:rsid w:val="00DB7EBE"/>
    <w:rsid w:val="00DC2FE3"/>
    <w:rsid w:val="00DD0DF5"/>
    <w:rsid w:val="00DD3D3B"/>
    <w:rsid w:val="00DD4168"/>
    <w:rsid w:val="00DD7815"/>
    <w:rsid w:val="00DE1E6E"/>
    <w:rsid w:val="00DE3C6B"/>
    <w:rsid w:val="00DE76E4"/>
    <w:rsid w:val="00DF46CF"/>
    <w:rsid w:val="00E10C02"/>
    <w:rsid w:val="00E12EA2"/>
    <w:rsid w:val="00E14BE4"/>
    <w:rsid w:val="00E16B2C"/>
    <w:rsid w:val="00E205CD"/>
    <w:rsid w:val="00E23821"/>
    <w:rsid w:val="00E2424F"/>
    <w:rsid w:val="00E274E7"/>
    <w:rsid w:val="00E331AA"/>
    <w:rsid w:val="00E41EF5"/>
    <w:rsid w:val="00E506F8"/>
    <w:rsid w:val="00E52618"/>
    <w:rsid w:val="00E65CF4"/>
    <w:rsid w:val="00E745A4"/>
    <w:rsid w:val="00E75F22"/>
    <w:rsid w:val="00E77906"/>
    <w:rsid w:val="00E83739"/>
    <w:rsid w:val="00E8554F"/>
    <w:rsid w:val="00E879DC"/>
    <w:rsid w:val="00E93957"/>
    <w:rsid w:val="00EA57E5"/>
    <w:rsid w:val="00EB027A"/>
    <w:rsid w:val="00ED218F"/>
    <w:rsid w:val="00ED2F6E"/>
    <w:rsid w:val="00EF2B6D"/>
    <w:rsid w:val="00EF4872"/>
    <w:rsid w:val="00EF75A3"/>
    <w:rsid w:val="00F10342"/>
    <w:rsid w:val="00F1597E"/>
    <w:rsid w:val="00F162F6"/>
    <w:rsid w:val="00F16FC5"/>
    <w:rsid w:val="00F21637"/>
    <w:rsid w:val="00F26532"/>
    <w:rsid w:val="00F34A56"/>
    <w:rsid w:val="00F50998"/>
    <w:rsid w:val="00F52480"/>
    <w:rsid w:val="00F6053F"/>
    <w:rsid w:val="00F656A7"/>
    <w:rsid w:val="00F668B0"/>
    <w:rsid w:val="00F82011"/>
    <w:rsid w:val="00F94B77"/>
    <w:rsid w:val="00FA6DCF"/>
    <w:rsid w:val="00FB5720"/>
    <w:rsid w:val="00FC24E4"/>
    <w:rsid w:val="00FC405B"/>
    <w:rsid w:val="00FD3D2E"/>
    <w:rsid w:val="00FD4AC7"/>
    <w:rsid w:val="00FD7351"/>
    <w:rsid w:val="00FE4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8951CE"/>
  <w15:docId w15:val="{1340D73C-1573-4E85-85FD-5075E4E1F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4715"/>
    <w:pPr>
      <w:ind w:left="720"/>
      <w:contextualSpacing/>
    </w:pPr>
  </w:style>
  <w:style w:type="table" w:styleId="TableGrid">
    <w:name w:val="Table Grid"/>
    <w:basedOn w:val="TableNormal"/>
    <w:uiPriority w:val="59"/>
    <w:rsid w:val="001C24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C24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24EB"/>
    <w:rPr>
      <w:rFonts w:ascii="Tahoma" w:hAnsi="Tahoma" w:cs="Tahoma"/>
      <w:sz w:val="16"/>
      <w:szCs w:val="16"/>
    </w:rPr>
  </w:style>
  <w:style w:type="paragraph" w:styleId="FootnoteText">
    <w:name w:val="footnote text"/>
    <w:basedOn w:val="Normal"/>
    <w:link w:val="FootnoteTextChar"/>
    <w:uiPriority w:val="99"/>
    <w:semiHidden/>
    <w:unhideWhenUsed/>
    <w:rsid w:val="00CF42B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42B2"/>
    <w:rPr>
      <w:sz w:val="20"/>
      <w:szCs w:val="20"/>
    </w:rPr>
  </w:style>
  <w:style w:type="character" w:styleId="FootnoteReference">
    <w:name w:val="footnote reference"/>
    <w:basedOn w:val="DefaultParagraphFont"/>
    <w:uiPriority w:val="99"/>
    <w:semiHidden/>
    <w:unhideWhenUsed/>
    <w:rsid w:val="00CF42B2"/>
    <w:rPr>
      <w:vertAlign w:val="superscript"/>
    </w:rPr>
  </w:style>
  <w:style w:type="paragraph" w:styleId="Header">
    <w:name w:val="header"/>
    <w:basedOn w:val="Normal"/>
    <w:link w:val="HeaderChar"/>
    <w:uiPriority w:val="99"/>
    <w:unhideWhenUsed/>
    <w:rsid w:val="00441D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D32"/>
  </w:style>
  <w:style w:type="paragraph" w:styleId="Footer">
    <w:name w:val="footer"/>
    <w:basedOn w:val="Normal"/>
    <w:link w:val="FooterChar"/>
    <w:uiPriority w:val="99"/>
    <w:unhideWhenUsed/>
    <w:rsid w:val="00441D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D32"/>
  </w:style>
  <w:style w:type="character" w:customStyle="1" w:styleId="fontstyle01">
    <w:name w:val="fontstyle01"/>
    <w:basedOn w:val="DefaultParagraphFont"/>
    <w:rsid w:val="00161542"/>
    <w:rPr>
      <w:rFonts w:ascii="OpenSans" w:hAnsi="OpenSans" w:hint="default"/>
      <w:b w:val="0"/>
      <w:bCs w:val="0"/>
      <w:i w:val="0"/>
      <w:iCs w:val="0"/>
      <w:color w:val="000000"/>
      <w:sz w:val="22"/>
      <w:szCs w:val="22"/>
    </w:rPr>
  </w:style>
  <w:style w:type="character" w:styleId="Hyperlink">
    <w:name w:val="Hyperlink"/>
    <w:basedOn w:val="DefaultParagraphFont"/>
    <w:uiPriority w:val="99"/>
    <w:unhideWhenUsed/>
    <w:rsid w:val="00D35969"/>
    <w:rPr>
      <w:color w:val="0000FF"/>
      <w:u w:val="single"/>
    </w:rPr>
  </w:style>
  <w:style w:type="paragraph" w:customStyle="1" w:styleId="text">
    <w:name w:val="text"/>
    <w:link w:val="textChar"/>
    <w:qFormat/>
    <w:rsid w:val="00206F5B"/>
    <w:pPr>
      <w:spacing w:before="60" w:after="60" w:line="260" w:lineRule="atLeast"/>
    </w:pPr>
    <w:rPr>
      <w:rFonts w:ascii="Verdana" w:eastAsia="Times New Roman" w:hAnsi="Verdana" w:cs="Times New Roman"/>
      <w:sz w:val="20"/>
      <w:szCs w:val="20"/>
      <w:lang w:val="en-GB"/>
    </w:rPr>
  </w:style>
  <w:style w:type="character" w:customStyle="1" w:styleId="textChar">
    <w:name w:val="text Char"/>
    <w:link w:val="text"/>
    <w:rsid w:val="00206F5B"/>
    <w:rPr>
      <w:rFonts w:ascii="Verdana" w:eastAsia="Times New Roman" w:hAnsi="Verdana" w:cs="Times New Roman"/>
      <w:sz w:val="20"/>
      <w:szCs w:val="20"/>
      <w:lang w:val="en-GB"/>
    </w:rPr>
  </w:style>
  <w:style w:type="paragraph" w:customStyle="1" w:styleId="TabletexthdLO">
    <w:name w:val="Table text hd LO"/>
    <w:basedOn w:val="Normal"/>
    <w:rsid w:val="00206F5B"/>
    <w:pPr>
      <w:spacing w:before="120" w:after="60" w:line="260" w:lineRule="atLeast"/>
    </w:pPr>
    <w:rPr>
      <w:rFonts w:ascii="Verdana" w:eastAsia="Batang" w:hAnsi="Verdana" w:cs="Times New Roman"/>
      <w:b/>
      <w:color w:val="FFFFFF"/>
      <w:sz w:val="20"/>
      <w:szCs w:val="20"/>
      <w:lang w:val="en-GB"/>
    </w:rPr>
  </w:style>
  <w:style w:type="paragraph" w:styleId="NoSpacing">
    <w:name w:val="No Spacing"/>
    <w:aliases w:val="open_bull"/>
    <w:uiPriority w:val="1"/>
    <w:qFormat/>
    <w:rsid w:val="00DE76E4"/>
    <w:pPr>
      <w:spacing w:after="0" w:line="240" w:lineRule="auto"/>
    </w:pPr>
    <w:rPr>
      <w:rFonts w:ascii="Calibri" w:eastAsia="Calibri" w:hAnsi="Calibri" w:cs="Calibri"/>
      <w:color w:val="000000"/>
      <w:lang w:val="en-GB" w:eastAsia="en-GB"/>
    </w:rPr>
  </w:style>
  <w:style w:type="paragraph" w:customStyle="1" w:styleId="Default">
    <w:name w:val="Default"/>
    <w:rsid w:val="001A5DA6"/>
    <w:pPr>
      <w:autoSpaceDE w:val="0"/>
      <w:autoSpaceDN w:val="0"/>
      <w:adjustRightInd w:val="0"/>
      <w:spacing w:after="0" w:line="240" w:lineRule="auto"/>
    </w:pPr>
    <w:rPr>
      <w:rFonts w:ascii="Open Sans" w:hAnsi="Open Sans" w:cs="Open Sans"/>
      <w:color w:val="000000"/>
      <w:sz w:val="24"/>
      <w:szCs w:val="24"/>
    </w:rPr>
  </w:style>
  <w:style w:type="character" w:styleId="FollowedHyperlink">
    <w:name w:val="FollowedHyperlink"/>
    <w:basedOn w:val="DefaultParagraphFont"/>
    <w:uiPriority w:val="99"/>
    <w:semiHidden/>
    <w:unhideWhenUsed/>
    <w:rsid w:val="00CD6BC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865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42549-0955-4292-9D76-0ED166FAD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445</Words>
  <Characters>2567</Characters>
  <Application>Microsoft Office Word</Application>
  <DocSecurity>0</DocSecurity>
  <Lines>80</Lines>
  <Paragraphs>4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ltt</dc:creator>
  <cp:lastModifiedBy>Binh Do</cp:lastModifiedBy>
  <cp:revision>18</cp:revision>
  <cp:lastPrinted>2014-05-24T02:58:00Z</cp:lastPrinted>
  <dcterms:created xsi:type="dcterms:W3CDTF">2019-08-14T06:35:00Z</dcterms:created>
  <dcterms:modified xsi:type="dcterms:W3CDTF">2023-05-19T13:30:00Z</dcterms:modified>
</cp:coreProperties>
</file>